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60DB69" w14:textId="77777777" w:rsidR="00360B64" w:rsidRPr="00FD14AE" w:rsidRDefault="00360B64" w:rsidP="001B287E">
      <w:pPr>
        <w:jc w:val="center"/>
        <w:rPr>
          <w:rFonts w:ascii="Times New Roman" w:hAnsi="Times New Roman" w:cs="Times New Roman"/>
          <w:b/>
          <w:lang w:val="ro-RO"/>
        </w:rPr>
      </w:pPr>
      <w:r w:rsidRPr="00FD14AE">
        <w:rPr>
          <w:rFonts w:ascii="Times New Roman" w:hAnsi="Times New Roman" w:cs="Times New Roman"/>
          <w:b/>
          <w:lang w:val="ro-RO"/>
        </w:rPr>
        <w:t>INFORMARE</w:t>
      </w:r>
      <w:r w:rsidR="001B287E" w:rsidRPr="00FD14AE">
        <w:rPr>
          <w:rFonts w:ascii="Times New Roman" w:hAnsi="Times New Roman" w:cs="Times New Roman"/>
          <w:b/>
          <w:lang w:val="ro-RO"/>
        </w:rPr>
        <w:t xml:space="preserve"> SI EXPRIMARE ACORD</w:t>
      </w:r>
    </w:p>
    <w:p w14:paraId="6ECDFA32" w14:textId="77777777" w:rsidR="00360B64" w:rsidRPr="00FD14AE" w:rsidRDefault="00360B64" w:rsidP="001B287E">
      <w:pPr>
        <w:jc w:val="center"/>
        <w:rPr>
          <w:rFonts w:ascii="Times New Roman" w:hAnsi="Times New Roman" w:cs="Times New Roman"/>
          <w:b/>
          <w:lang w:val="ro-RO"/>
        </w:rPr>
      </w:pPr>
      <w:r w:rsidRPr="00FD14AE">
        <w:rPr>
          <w:rFonts w:ascii="Times New Roman" w:hAnsi="Times New Roman" w:cs="Times New Roman"/>
          <w:b/>
          <w:lang w:val="ro-RO"/>
        </w:rPr>
        <w:t>CU PRIVIRE LA PRELUCRAREA DATELOR CU CARACTER PERSONAL</w:t>
      </w:r>
    </w:p>
    <w:p w14:paraId="6F045310" w14:textId="77777777" w:rsidR="00C62547" w:rsidRPr="00FD14AE" w:rsidRDefault="00C62547" w:rsidP="001B287E">
      <w:pPr>
        <w:jc w:val="both"/>
        <w:rPr>
          <w:rFonts w:ascii="Times New Roman" w:hAnsi="Times New Roman" w:cs="Times New Roman"/>
          <w:lang w:val="ro-RO"/>
        </w:rPr>
      </w:pPr>
    </w:p>
    <w:p w14:paraId="13F3733E" w14:textId="77777777" w:rsidR="005A248D" w:rsidRPr="00FD14AE" w:rsidRDefault="005A248D" w:rsidP="001B287E">
      <w:pPr>
        <w:jc w:val="both"/>
        <w:rPr>
          <w:rFonts w:ascii="Times New Roman" w:hAnsi="Times New Roman" w:cs="Times New Roman"/>
          <w:b/>
          <w:lang w:val="ro-RO"/>
        </w:rPr>
      </w:pPr>
    </w:p>
    <w:p w14:paraId="7D98D0AF" w14:textId="77777777" w:rsidR="005A248D" w:rsidRPr="00FD14AE" w:rsidRDefault="005A248D" w:rsidP="001B287E">
      <w:pPr>
        <w:jc w:val="both"/>
        <w:rPr>
          <w:rFonts w:ascii="Times New Roman" w:hAnsi="Times New Roman" w:cs="Times New Roman"/>
          <w:b/>
          <w:lang w:val="ro-RO"/>
        </w:rPr>
      </w:pPr>
    </w:p>
    <w:p w14:paraId="6A8ACE7F" w14:textId="039EE3CF" w:rsidR="00360B64" w:rsidRPr="00FD14AE" w:rsidRDefault="00360B64" w:rsidP="001B287E">
      <w:pPr>
        <w:jc w:val="both"/>
        <w:rPr>
          <w:rFonts w:ascii="Times New Roman" w:hAnsi="Times New Roman" w:cs="Times New Roman"/>
          <w:lang w:val="ro-RO"/>
        </w:rPr>
      </w:pPr>
      <w:r w:rsidRPr="00FD14AE">
        <w:rPr>
          <w:rFonts w:ascii="Times New Roman" w:hAnsi="Times New Roman" w:cs="Times New Roman"/>
          <w:b/>
          <w:lang w:val="ro-RO"/>
        </w:rPr>
        <w:t xml:space="preserve">ASOCIATIA </w:t>
      </w:r>
      <w:r w:rsidR="00C62547" w:rsidRPr="00FD14AE">
        <w:rPr>
          <w:rFonts w:ascii="Times New Roman" w:hAnsi="Times New Roman" w:cs="Times New Roman"/>
          <w:b/>
          <w:lang w:val="ro-RO"/>
        </w:rPr>
        <w:t>CONSILIERILOR JURIDICI DIN SISTEMUL FINANCIAR BANCAR</w:t>
      </w:r>
      <w:r w:rsidR="00C62547" w:rsidRPr="00FD14AE">
        <w:rPr>
          <w:rFonts w:ascii="Times New Roman" w:hAnsi="Times New Roman" w:cs="Times New Roman"/>
          <w:lang w:val="ro-RO"/>
        </w:rPr>
        <w:t xml:space="preserve">, cu sediul in </w:t>
      </w:r>
      <w:r w:rsidR="00FD14AE" w:rsidRPr="00FD14AE">
        <w:rPr>
          <w:rFonts w:ascii="Times New Roman" w:hAnsi="Times New Roman" w:cs="Times New Roman"/>
          <w:lang w:val="ro-RO"/>
        </w:rPr>
        <w:t>București, str. Tudor Arghezi, nr. 21, sector 2, Cladirea ’’H Tudor Arghezi,” etaj 4</w:t>
      </w:r>
      <w:r w:rsidR="002206D5" w:rsidRPr="00FD14AE">
        <w:rPr>
          <w:rFonts w:ascii="Times New Roman" w:hAnsi="Times New Roman" w:cs="Times New Roman"/>
          <w:lang w:val="ro-RO"/>
        </w:rPr>
        <w:t>,</w:t>
      </w:r>
      <w:r w:rsidRPr="00FD14AE">
        <w:rPr>
          <w:rFonts w:ascii="Times New Roman" w:hAnsi="Times New Roman" w:cs="Times New Roman"/>
          <w:lang w:val="ro-RO"/>
        </w:rPr>
        <w:t xml:space="preserve"> inregistrata in Registrul </w:t>
      </w:r>
      <w:r w:rsidR="005A248D" w:rsidRPr="00FD14AE">
        <w:rPr>
          <w:rFonts w:ascii="Times New Roman" w:hAnsi="Times New Roman" w:cs="Times New Roman"/>
          <w:lang w:val="ro-RO"/>
        </w:rPr>
        <w:t>A</w:t>
      </w:r>
      <w:r w:rsidRPr="00FD14AE">
        <w:rPr>
          <w:rFonts w:ascii="Times New Roman" w:hAnsi="Times New Roman" w:cs="Times New Roman"/>
          <w:lang w:val="ro-RO"/>
        </w:rPr>
        <w:t>socia</w:t>
      </w:r>
      <w:r w:rsidR="005A248D" w:rsidRPr="00FD14AE">
        <w:rPr>
          <w:rFonts w:ascii="Times New Roman" w:hAnsi="Times New Roman" w:cs="Times New Roman"/>
          <w:lang w:val="ro-RO"/>
        </w:rPr>
        <w:t>tiilor si F</w:t>
      </w:r>
      <w:r w:rsidR="00C62547" w:rsidRPr="00FD14AE">
        <w:rPr>
          <w:rFonts w:ascii="Times New Roman" w:hAnsi="Times New Roman" w:cs="Times New Roman"/>
          <w:lang w:val="ro-RO"/>
        </w:rPr>
        <w:t xml:space="preserve">undatiilor sub nr. </w:t>
      </w:r>
      <w:r w:rsidR="002206D5" w:rsidRPr="00FD14AE">
        <w:rPr>
          <w:rFonts w:ascii="Times New Roman" w:hAnsi="Times New Roman" w:cs="Times New Roman"/>
          <w:lang w:val="ro-RO"/>
        </w:rPr>
        <w:t xml:space="preserve">17/Partea </w:t>
      </w:r>
      <w:r w:rsidR="00C62547" w:rsidRPr="00FD14AE">
        <w:rPr>
          <w:rFonts w:ascii="Times New Roman" w:hAnsi="Times New Roman" w:cs="Times New Roman"/>
          <w:lang w:val="ro-RO"/>
        </w:rPr>
        <w:t>A/</w:t>
      </w:r>
      <w:r w:rsidR="002206D5" w:rsidRPr="00FD14AE">
        <w:rPr>
          <w:rFonts w:ascii="Times New Roman" w:hAnsi="Times New Roman" w:cs="Times New Roman"/>
          <w:lang w:val="ro-RO"/>
        </w:rPr>
        <w:t xml:space="preserve">Sectiunea I/14.04.2004 </w:t>
      </w:r>
      <w:r w:rsidRPr="00FD14AE">
        <w:rPr>
          <w:rFonts w:ascii="Times New Roman" w:hAnsi="Times New Roman" w:cs="Times New Roman"/>
          <w:lang w:val="ro-RO"/>
        </w:rPr>
        <w:t>(“Asociatia”)</w:t>
      </w:r>
      <w:r w:rsidR="004A31FC" w:rsidRPr="00FD14AE">
        <w:rPr>
          <w:rFonts w:ascii="Times New Roman" w:hAnsi="Times New Roman" w:cs="Times New Roman"/>
          <w:lang w:val="ro-RO"/>
        </w:rPr>
        <w:t>,</w:t>
      </w:r>
      <w:r w:rsidRPr="00FD14AE">
        <w:rPr>
          <w:rFonts w:ascii="Times New Roman" w:hAnsi="Times New Roman" w:cs="Times New Roman"/>
          <w:lang w:val="ro-RO"/>
        </w:rPr>
        <w:t xml:space="preserve"> prelucreaza</w:t>
      </w:r>
      <w:r w:rsidR="00C62547" w:rsidRPr="00FD14AE">
        <w:rPr>
          <w:rFonts w:ascii="Times New Roman" w:hAnsi="Times New Roman" w:cs="Times New Roman"/>
          <w:lang w:val="ro-RO"/>
        </w:rPr>
        <w:t xml:space="preserve"> informatiile care va privesc in calitate de membru al Asociatiei pe care Dumneavoastra le puteti furniza in documente, prin mesaje electronice si prin telefon pentru scopurile mentionate mai jos.</w:t>
      </w:r>
      <w:r w:rsidRPr="00FD14AE">
        <w:rPr>
          <w:rFonts w:ascii="Times New Roman" w:hAnsi="Times New Roman" w:cs="Times New Roman"/>
          <w:lang w:val="ro-RO"/>
        </w:rPr>
        <w:t xml:space="preserve"> Aceste informatii pot</w:t>
      </w:r>
      <w:bookmarkStart w:id="0" w:name="_GoBack"/>
      <w:bookmarkEnd w:id="0"/>
      <w:r w:rsidR="00C62547" w:rsidRPr="00FD14AE">
        <w:rPr>
          <w:rFonts w:ascii="Times New Roman" w:hAnsi="Times New Roman" w:cs="Times New Roman"/>
          <w:lang w:val="ro-RO"/>
        </w:rPr>
        <w:t xml:space="preserve"> include date cu </w:t>
      </w:r>
      <w:r w:rsidR="005A248D" w:rsidRPr="00FD14AE">
        <w:rPr>
          <w:rFonts w:ascii="Times New Roman" w:hAnsi="Times New Roman" w:cs="Times New Roman"/>
          <w:lang w:val="ro-RO"/>
        </w:rPr>
        <w:t>c</w:t>
      </w:r>
      <w:r w:rsidR="00C62547" w:rsidRPr="00FD14AE">
        <w:rPr>
          <w:rFonts w:ascii="Times New Roman" w:hAnsi="Times New Roman" w:cs="Times New Roman"/>
          <w:lang w:val="ro-RO"/>
        </w:rPr>
        <w:t xml:space="preserve">aracter personal, astfel cum este definit acest </w:t>
      </w:r>
      <w:r w:rsidRPr="00FD14AE">
        <w:rPr>
          <w:rFonts w:ascii="Times New Roman" w:hAnsi="Times New Roman" w:cs="Times New Roman"/>
          <w:lang w:val="ro-RO"/>
        </w:rPr>
        <w:t>termen in Regulamentul General privind Protectia Datelor nr. 679/2016 (</w:t>
      </w:r>
      <w:r w:rsidR="005A248D" w:rsidRPr="00FD14AE">
        <w:rPr>
          <w:rFonts w:ascii="Times New Roman" w:hAnsi="Times New Roman" w:cs="Times New Roman"/>
          <w:lang w:val="ro-RO"/>
        </w:rPr>
        <w:t>“</w:t>
      </w:r>
      <w:r w:rsidR="00C62547" w:rsidRPr="00FD14AE">
        <w:rPr>
          <w:rFonts w:ascii="Times New Roman" w:hAnsi="Times New Roman" w:cs="Times New Roman"/>
          <w:lang w:val="ro-RO"/>
        </w:rPr>
        <w:t>GDPR”)</w:t>
      </w:r>
      <w:r w:rsidR="001B287E" w:rsidRPr="00FD14AE">
        <w:rPr>
          <w:rFonts w:ascii="Times New Roman" w:hAnsi="Times New Roman" w:cs="Times New Roman"/>
          <w:lang w:val="ro-RO"/>
        </w:rPr>
        <w:t>.</w:t>
      </w:r>
    </w:p>
    <w:p w14:paraId="6A20C0F7" w14:textId="77777777" w:rsidR="00C62547" w:rsidRPr="00FD14AE" w:rsidRDefault="00C62547" w:rsidP="001B287E">
      <w:pPr>
        <w:jc w:val="both"/>
        <w:rPr>
          <w:rFonts w:ascii="Times New Roman" w:hAnsi="Times New Roman" w:cs="Times New Roman"/>
          <w:lang w:val="ro-RO"/>
        </w:rPr>
      </w:pPr>
    </w:p>
    <w:p w14:paraId="0597B3FA" w14:textId="77777777" w:rsidR="00360B64" w:rsidRPr="00FD14AE" w:rsidRDefault="00360B64" w:rsidP="005A248D">
      <w:pPr>
        <w:pStyle w:val="ListParagraph"/>
        <w:numPr>
          <w:ilvl w:val="0"/>
          <w:numId w:val="11"/>
        </w:numPr>
        <w:jc w:val="both"/>
        <w:rPr>
          <w:b/>
          <w:lang w:val="ro-RO"/>
        </w:rPr>
      </w:pPr>
      <w:r w:rsidRPr="00FD14AE">
        <w:rPr>
          <w:b/>
          <w:lang w:val="ro-RO"/>
        </w:rPr>
        <w:t>Scopurile si temeiurile prelucrari</w:t>
      </w:r>
      <w:r w:rsidR="00C62547" w:rsidRPr="00FD14AE">
        <w:rPr>
          <w:b/>
          <w:lang w:val="ro-RO"/>
        </w:rPr>
        <w:t xml:space="preserve">i. Tipurile de date cu </w:t>
      </w:r>
      <w:r w:rsidR="001B287E" w:rsidRPr="00FD14AE">
        <w:rPr>
          <w:b/>
          <w:lang w:val="ro-RO"/>
        </w:rPr>
        <w:t>c</w:t>
      </w:r>
      <w:r w:rsidR="00C62547" w:rsidRPr="00FD14AE">
        <w:rPr>
          <w:b/>
          <w:lang w:val="ro-RO"/>
        </w:rPr>
        <w:t>aracter personal prelucrate</w:t>
      </w:r>
      <w:r w:rsidR="005A248D" w:rsidRPr="00FD14AE">
        <w:rPr>
          <w:b/>
          <w:lang w:val="ro-RO"/>
        </w:rPr>
        <w:t>:</w:t>
      </w:r>
    </w:p>
    <w:p w14:paraId="27E0350B" w14:textId="77777777" w:rsidR="002206D5" w:rsidRPr="00FD14AE" w:rsidRDefault="002206D5" w:rsidP="002206D5">
      <w:pPr>
        <w:ind w:left="360"/>
        <w:jc w:val="both"/>
        <w:rPr>
          <w:b/>
          <w:lang w:val="ro-RO"/>
        </w:rPr>
      </w:pPr>
    </w:p>
    <w:p w14:paraId="5F5FBBD0" w14:textId="118C109F" w:rsidR="00360B64" w:rsidRPr="00FD14AE" w:rsidRDefault="00360B6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Pentru indeplinirea obligatiilor legale</w:t>
      </w:r>
      <w:r w:rsidR="00C62547" w:rsidRPr="00FD14AE">
        <w:rPr>
          <w:lang w:val="ro-RO"/>
        </w:rPr>
        <w:t xml:space="preserve"> si a inte</w:t>
      </w:r>
      <w:r w:rsidR="00FD14AE">
        <w:rPr>
          <w:lang w:val="ro-RO"/>
        </w:rPr>
        <w:t>re</w:t>
      </w:r>
      <w:r w:rsidR="00C62547" w:rsidRPr="00FD14AE">
        <w:rPr>
          <w:lang w:val="ro-RO"/>
        </w:rPr>
        <w:t>sului legitim cu privire la dobandirea si exercitarea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calitatii de membru al Asociatiei, in baza art. 6</w:t>
      </w:r>
      <w:r w:rsidR="00C62547" w:rsidRPr="00FD14AE">
        <w:rPr>
          <w:lang w:val="ro-RO"/>
        </w:rPr>
        <w:t xml:space="preserve"> alin. 1, lit. c</w:t>
      </w:r>
      <w:r w:rsidR="00A65997" w:rsidRPr="00FD14AE">
        <w:rPr>
          <w:lang w:val="ro-RO"/>
        </w:rPr>
        <w:t>)</w:t>
      </w:r>
      <w:r w:rsidR="00C62547" w:rsidRPr="00FD14AE">
        <w:rPr>
          <w:lang w:val="ro-RO"/>
        </w:rPr>
        <w:t xml:space="preserve"> si f</w:t>
      </w:r>
      <w:r w:rsidR="00A65997" w:rsidRPr="00FD14AE">
        <w:rPr>
          <w:lang w:val="ro-RO"/>
        </w:rPr>
        <w:t>)</w:t>
      </w:r>
      <w:r w:rsidR="00C62547" w:rsidRPr="00FD14AE">
        <w:rPr>
          <w:lang w:val="ro-RO"/>
        </w:rPr>
        <w:t xml:space="preserve"> din GDPR, Asociatia prelucreaza urmatoarele categorii de date cu</w:t>
      </w:r>
      <w:r w:rsidRPr="00FD14AE">
        <w:rPr>
          <w:lang w:val="ro-RO"/>
        </w:rPr>
        <w:t xml:space="preserve"> caracter personal: nume si prenume, codul numeric personal, data si</w:t>
      </w:r>
      <w:r w:rsidR="00C62547" w:rsidRPr="00FD14AE">
        <w:rPr>
          <w:lang w:val="ro-RO"/>
        </w:rPr>
        <w:t xml:space="preserve"> </w:t>
      </w:r>
      <w:r w:rsidRPr="00FD14AE">
        <w:rPr>
          <w:lang w:val="ro-RO"/>
        </w:rPr>
        <w:t>locul nasterii, adresa de domiciliu/resedinta,</w:t>
      </w:r>
      <w:r w:rsidR="00C62547" w:rsidRPr="00FD14AE">
        <w:rPr>
          <w:lang w:val="ro-RO"/>
        </w:rPr>
        <w:t xml:space="preserve"> datele din actele de identitate (C.I. sau pasaport, dupa caz), </w:t>
      </w:r>
      <w:r w:rsidRPr="00FD14AE">
        <w:rPr>
          <w:lang w:val="ro-RO"/>
        </w:rPr>
        <w:t xml:space="preserve">voturile pe care le exprimati in </w:t>
      </w:r>
      <w:r w:rsidR="002206D5" w:rsidRPr="00FD14AE">
        <w:rPr>
          <w:lang w:val="ro-RO"/>
        </w:rPr>
        <w:t>organel</w:t>
      </w:r>
      <w:r w:rsidR="00A65997" w:rsidRPr="00FD14AE">
        <w:rPr>
          <w:lang w:val="ro-RO"/>
        </w:rPr>
        <w:t>e de conducere ale Asociatiei</w:t>
      </w:r>
      <w:r w:rsidRPr="00FD14AE">
        <w:rPr>
          <w:lang w:val="ro-RO"/>
        </w:rPr>
        <w:t>,</w:t>
      </w:r>
      <w:r w:rsidR="00C62547" w:rsidRPr="00FD14AE">
        <w:rPr>
          <w:lang w:val="ro-RO"/>
        </w:rPr>
        <w:t xml:space="preserve"> datele contului bancar, numarul de telefon, </w:t>
      </w:r>
      <w:r w:rsidRPr="00FD14AE">
        <w:rPr>
          <w:lang w:val="ro-RO"/>
        </w:rPr>
        <w:t>adresa de e-mail, functia, semnatura, date din cazierul fiscal</w:t>
      </w:r>
      <w:r w:rsidR="00C62547" w:rsidRPr="00FD14AE">
        <w:rPr>
          <w:rStyle w:val="FootnoteReference"/>
          <w:lang w:val="ro-RO"/>
        </w:rPr>
        <w:footnoteReference w:id="1"/>
      </w:r>
      <w:r w:rsidR="00C62547" w:rsidRPr="00FD14AE">
        <w:rPr>
          <w:lang w:val="ro-RO"/>
        </w:rPr>
        <w:t xml:space="preserve"> si date despre calificarile profesionale;</w:t>
      </w:r>
    </w:p>
    <w:p w14:paraId="76B50C13" w14:textId="77777777" w:rsidR="002206D5" w:rsidRPr="00FD14AE" w:rsidRDefault="002206D5" w:rsidP="002206D5">
      <w:pPr>
        <w:ind w:left="720"/>
        <w:jc w:val="both"/>
        <w:rPr>
          <w:lang w:val="ro-RO"/>
        </w:rPr>
      </w:pPr>
    </w:p>
    <w:p w14:paraId="1A9D3C3A" w14:textId="77777777" w:rsidR="00360B64" w:rsidRPr="00FD14AE" w:rsidRDefault="00360B6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Pentru participarea dvs la conferinte</w:t>
      </w:r>
      <w:r w:rsidR="00C62547" w:rsidRPr="00FD14AE">
        <w:rPr>
          <w:lang w:val="ro-RO"/>
        </w:rPr>
        <w:t>le si evenimentele organizate de Asociatie, precum si pentru transmiterea de comuni</w:t>
      </w:r>
      <w:r w:rsidRPr="00FD14AE">
        <w:rPr>
          <w:lang w:val="ro-RO"/>
        </w:rPr>
        <w:t>cari intre membrii Asociatiei si administrarea relatiei dintre Asociatie si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membrii sai, in baza art. 6 lit.</w:t>
      </w:r>
      <w:r w:rsidR="00C62547" w:rsidRPr="00FD14AE">
        <w:rPr>
          <w:lang w:val="ro-RO"/>
        </w:rPr>
        <w:t xml:space="preserve"> lit. a) din GDPR, Asociatia prelucreaza nume si prenume, imagine, voce, opiniil</w:t>
      </w:r>
      <w:r w:rsidR="00A65997" w:rsidRPr="00FD14AE">
        <w:rPr>
          <w:lang w:val="ro-RO"/>
        </w:rPr>
        <w:t>e exprimate si adr</w:t>
      </w:r>
      <w:r w:rsidR="00C62547" w:rsidRPr="00FD14AE">
        <w:rPr>
          <w:lang w:val="ro-RO"/>
        </w:rPr>
        <w:t>e</w:t>
      </w:r>
      <w:r w:rsidR="00A65997" w:rsidRPr="00FD14AE">
        <w:rPr>
          <w:lang w:val="ro-RO"/>
        </w:rPr>
        <w:t>s</w:t>
      </w:r>
      <w:r w:rsidR="00C62547" w:rsidRPr="00FD14AE">
        <w:rPr>
          <w:lang w:val="ro-RO"/>
        </w:rPr>
        <w:t>a de e-mail:</w:t>
      </w:r>
    </w:p>
    <w:p w14:paraId="1D1C3259" w14:textId="77777777" w:rsidR="001B287E" w:rsidRPr="00FD14AE" w:rsidRDefault="001B287E" w:rsidP="001B287E">
      <w:pPr>
        <w:jc w:val="both"/>
        <w:rPr>
          <w:rFonts w:ascii="Times New Roman" w:hAnsi="Times New Roman" w:cs="Times New Roman"/>
          <w:lang w:val="ro-RO"/>
        </w:rPr>
      </w:pPr>
    </w:p>
    <w:p w14:paraId="5DC4396D" w14:textId="77777777" w:rsidR="00360B64" w:rsidRPr="00FD14AE" w:rsidRDefault="00C62547" w:rsidP="001B287E">
      <w:pPr>
        <w:ind w:firstLine="720"/>
        <w:jc w:val="both"/>
        <w:rPr>
          <w:rFonts w:ascii="Times New Roman" w:hAnsi="Times New Roman" w:cs="Times New Roman"/>
          <w:b/>
          <w:lang w:val="ro-RO"/>
        </w:rPr>
      </w:pPr>
      <w:r w:rsidRPr="00FD14AE">
        <w:rPr>
          <w:rFonts w:ascii="Times New Roman" w:hAnsi="Times New Roman" w:cs="Times New Roman"/>
          <w:b/>
          <w:lang w:val="ro-RO"/>
        </w:rPr>
        <w:t xml:space="preserve">_____ </w:t>
      </w:r>
      <w:r w:rsidR="00360B64" w:rsidRPr="00FD14AE">
        <w:rPr>
          <w:rFonts w:ascii="Times New Roman" w:hAnsi="Times New Roman" w:cs="Times New Roman"/>
          <w:b/>
          <w:lang w:val="ro-RO"/>
        </w:rPr>
        <w:t>sunt de acord / _</w:t>
      </w:r>
      <w:r w:rsidRPr="00FD14AE">
        <w:rPr>
          <w:rFonts w:ascii="Times New Roman" w:hAnsi="Times New Roman" w:cs="Times New Roman"/>
          <w:b/>
          <w:lang w:val="ro-RO"/>
        </w:rPr>
        <w:t>_____</w:t>
      </w:r>
      <w:r w:rsidR="00360B64" w:rsidRPr="00FD14AE">
        <w:rPr>
          <w:rFonts w:ascii="Times New Roman" w:hAnsi="Times New Roman" w:cs="Times New Roman"/>
          <w:b/>
          <w:lang w:val="ro-RO"/>
        </w:rPr>
        <w:t xml:space="preserve"> nu sunt de acord</w:t>
      </w:r>
    </w:p>
    <w:p w14:paraId="4BDBF42C" w14:textId="77777777" w:rsidR="001B287E" w:rsidRPr="00FD14AE" w:rsidRDefault="001B287E" w:rsidP="001B287E">
      <w:pPr>
        <w:ind w:firstLine="720"/>
        <w:jc w:val="both"/>
        <w:rPr>
          <w:rFonts w:ascii="Times New Roman" w:hAnsi="Times New Roman" w:cs="Times New Roman"/>
          <w:lang w:val="ro-RO"/>
        </w:rPr>
      </w:pPr>
    </w:p>
    <w:p w14:paraId="50331333" w14:textId="2CDB7936" w:rsidR="00360B64" w:rsidRPr="00FD14AE" w:rsidRDefault="00360B6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In scop de publicitate, marketing si promovare a Asociatiei, inclusiv prin intermediul website</w:t>
      </w:r>
      <w:r w:rsidR="001B287E" w:rsidRPr="00FD14AE">
        <w:rPr>
          <w:lang w:val="ro-RO"/>
        </w:rPr>
        <w:t xml:space="preserve">-ului </w:t>
      </w:r>
      <w:r w:rsidRPr="00FD14AE">
        <w:rPr>
          <w:lang w:val="ro-RO"/>
        </w:rPr>
        <w:t>Asociatiei, in baza art. 6 lit. a</w:t>
      </w:r>
      <w:r w:rsidR="00C62547" w:rsidRPr="00FD14AE">
        <w:rPr>
          <w:lang w:val="ro-RO"/>
        </w:rPr>
        <w:t>) din GDPR, Asociatia prelucreaza nume si prenume, adresa de email,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imag</w:t>
      </w:r>
      <w:r w:rsidR="00FD14AE">
        <w:rPr>
          <w:lang w:val="ro-RO"/>
        </w:rPr>
        <w:t>inea, vocea, opiniile exprimate</w:t>
      </w:r>
      <w:r w:rsidR="00FD14AE" w:rsidRPr="00FD14AE">
        <w:rPr>
          <w:vertAlign w:val="superscript"/>
          <w:lang w:val="ro-RO"/>
        </w:rPr>
        <w:t>1</w:t>
      </w:r>
      <w:r w:rsidR="00FD14AE">
        <w:rPr>
          <w:vertAlign w:val="superscript"/>
          <w:lang w:val="ro-RO"/>
        </w:rPr>
        <w:t xml:space="preserve"> </w:t>
      </w:r>
      <w:r w:rsidR="00FD14AE">
        <w:rPr>
          <w:lang w:val="ro-RO"/>
        </w:rPr>
        <w:t>si</w:t>
      </w:r>
      <w:r w:rsidR="00C62547" w:rsidRPr="00FD14AE">
        <w:rPr>
          <w:lang w:val="ro-RO"/>
        </w:rPr>
        <w:t xml:space="preserve"> datele despre calificarile dvs. profesionale:</w:t>
      </w:r>
    </w:p>
    <w:p w14:paraId="527475DA" w14:textId="77777777" w:rsidR="001B287E" w:rsidRPr="00FD14AE" w:rsidRDefault="001B287E" w:rsidP="001B287E">
      <w:pPr>
        <w:jc w:val="both"/>
        <w:rPr>
          <w:lang w:val="ro-RO"/>
        </w:rPr>
      </w:pPr>
    </w:p>
    <w:p w14:paraId="58D9FC5E" w14:textId="77777777" w:rsidR="00360B64" w:rsidRPr="00FD14AE" w:rsidRDefault="00A65997" w:rsidP="001B287E">
      <w:pPr>
        <w:ind w:firstLine="570"/>
        <w:jc w:val="both"/>
        <w:rPr>
          <w:rFonts w:ascii="Times New Roman" w:hAnsi="Times New Roman" w:cs="Times New Roman"/>
          <w:b/>
          <w:lang w:val="ro-RO"/>
        </w:rPr>
      </w:pPr>
      <w:r w:rsidRPr="00FD14AE">
        <w:rPr>
          <w:rFonts w:ascii="Times New Roman" w:hAnsi="Times New Roman" w:cs="Times New Roman"/>
          <w:b/>
          <w:lang w:val="ro-RO"/>
        </w:rPr>
        <w:t xml:space="preserve">  </w:t>
      </w:r>
      <w:r w:rsidR="00360B64" w:rsidRPr="00FD14AE">
        <w:rPr>
          <w:rFonts w:ascii="Times New Roman" w:hAnsi="Times New Roman" w:cs="Times New Roman"/>
          <w:b/>
          <w:lang w:val="ro-RO"/>
        </w:rPr>
        <w:t>_</w:t>
      </w:r>
      <w:r w:rsidR="00C62547" w:rsidRPr="00FD14AE">
        <w:rPr>
          <w:rFonts w:ascii="Times New Roman" w:hAnsi="Times New Roman" w:cs="Times New Roman"/>
          <w:b/>
          <w:lang w:val="ro-RO"/>
        </w:rPr>
        <w:t>____</w:t>
      </w:r>
      <w:r w:rsidR="00360B64" w:rsidRPr="00FD14AE">
        <w:rPr>
          <w:rFonts w:ascii="Times New Roman" w:hAnsi="Times New Roman" w:cs="Times New Roman"/>
          <w:b/>
          <w:lang w:val="ro-RO"/>
        </w:rPr>
        <w:t xml:space="preserve"> sunt de acord / _</w:t>
      </w:r>
      <w:r w:rsidR="00C62547" w:rsidRPr="00FD14AE">
        <w:rPr>
          <w:rFonts w:ascii="Times New Roman" w:hAnsi="Times New Roman" w:cs="Times New Roman"/>
          <w:b/>
          <w:lang w:val="ro-RO"/>
        </w:rPr>
        <w:t>_____</w:t>
      </w:r>
      <w:r w:rsidR="00360B64" w:rsidRPr="00FD14AE">
        <w:rPr>
          <w:rFonts w:ascii="Times New Roman" w:hAnsi="Times New Roman" w:cs="Times New Roman"/>
          <w:b/>
          <w:lang w:val="ro-RO"/>
        </w:rPr>
        <w:t xml:space="preserve"> nu sunt de acord</w:t>
      </w:r>
    </w:p>
    <w:p w14:paraId="3DB389A0" w14:textId="77777777" w:rsidR="001B287E" w:rsidRPr="00FD14AE" w:rsidRDefault="001B287E" w:rsidP="001B287E">
      <w:pPr>
        <w:ind w:firstLine="570"/>
        <w:jc w:val="both"/>
        <w:rPr>
          <w:rFonts w:ascii="Times New Roman" w:hAnsi="Times New Roman" w:cs="Times New Roman"/>
          <w:lang w:val="ro-RO"/>
        </w:rPr>
      </w:pPr>
    </w:p>
    <w:p w14:paraId="2BB3930C" w14:textId="06102417" w:rsidR="00D205E4" w:rsidRPr="00FD14AE" w:rsidRDefault="001B287E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Asoc</w:t>
      </w:r>
      <w:r w:rsidR="00D205E4" w:rsidRPr="00FD14AE">
        <w:rPr>
          <w:lang w:val="ro-RO"/>
        </w:rPr>
        <w:t xml:space="preserve">iatia va prelucra datele dvs cu caracter personal in mod legal, corect si intr-o maniera transparenta fata de dvs si va lua toate garantiile necesare pentru a asigura respectarea dreptului dvs la viata privata. </w:t>
      </w:r>
      <w:r w:rsidRPr="00FD14AE">
        <w:rPr>
          <w:lang w:val="ro-RO"/>
        </w:rPr>
        <w:t xml:space="preserve"> </w:t>
      </w:r>
      <w:r w:rsidR="00D205E4" w:rsidRPr="00FD14AE">
        <w:rPr>
          <w:lang w:val="ro-RO"/>
        </w:rPr>
        <w:t>In plus, Asociatia va lua si va mentine masuri tehnice  si organizatorice  n</w:t>
      </w:r>
      <w:r w:rsidR="00FD14AE">
        <w:rPr>
          <w:lang w:val="ro-RO"/>
        </w:rPr>
        <w:t>eces</w:t>
      </w:r>
      <w:r w:rsidR="00D205E4" w:rsidRPr="00FD14AE">
        <w:rPr>
          <w:lang w:val="ro-RO"/>
        </w:rPr>
        <w:t>are pentru a va proteja</w:t>
      </w:r>
      <w:r w:rsidRPr="00FD14AE">
        <w:rPr>
          <w:lang w:val="ro-RO"/>
        </w:rPr>
        <w:t xml:space="preserve"> </w:t>
      </w:r>
      <w:r w:rsidR="00D205E4" w:rsidRPr="00FD14AE">
        <w:rPr>
          <w:lang w:val="ro-RO"/>
        </w:rPr>
        <w:t>datele cu caracter personal impotriva pierderii, utilizarii incore</w:t>
      </w:r>
      <w:r w:rsidR="00FD14AE">
        <w:rPr>
          <w:lang w:val="ro-RO"/>
        </w:rPr>
        <w:t>cte si a accesului, dezvaluirii</w:t>
      </w:r>
      <w:r w:rsidR="00D205E4" w:rsidRPr="00FD14AE">
        <w:rPr>
          <w:lang w:val="ro-RO"/>
        </w:rPr>
        <w:t>, modificarii si distrugerii neautorizate.</w:t>
      </w:r>
    </w:p>
    <w:p w14:paraId="231CF79F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</w:p>
    <w:p w14:paraId="29545472" w14:textId="77777777" w:rsidR="00D205E4" w:rsidRPr="00FD14AE" w:rsidRDefault="00D205E4" w:rsidP="005A248D">
      <w:pPr>
        <w:pStyle w:val="ListParagraph"/>
        <w:numPr>
          <w:ilvl w:val="0"/>
          <w:numId w:val="11"/>
        </w:numPr>
        <w:jc w:val="both"/>
        <w:rPr>
          <w:b/>
          <w:lang w:val="ro-RO"/>
        </w:rPr>
      </w:pPr>
      <w:r w:rsidRPr="00FD14AE">
        <w:rPr>
          <w:b/>
          <w:lang w:val="ro-RO"/>
        </w:rPr>
        <w:t>Categoriile de destinatari ai datelor cu caracter personal</w:t>
      </w:r>
      <w:r w:rsidR="005A248D" w:rsidRPr="00FD14AE">
        <w:rPr>
          <w:b/>
          <w:lang w:val="ro-RO"/>
        </w:rPr>
        <w:t>:</w:t>
      </w:r>
    </w:p>
    <w:p w14:paraId="23387068" w14:textId="77777777" w:rsidR="005A248D" w:rsidRPr="00FD14AE" w:rsidRDefault="005A248D" w:rsidP="005A248D">
      <w:pPr>
        <w:ind w:firstLine="360"/>
        <w:jc w:val="both"/>
        <w:rPr>
          <w:rFonts w:ascii="Times New Roman" w:hAnsi="Times New Roman" w:cs="Times New Roman"/>
          <w:lang w:val="ro-RO"/>
        </w:rPr>
      </w:pPr>
    </w:p>
    <w:p w14:paraId="473D1B33" w14:textId="77777777" w:rsidR="00D205E4" w:rsidRPr="00FD14AE" w:rsidRDefault="00D205E4" w:rsidP="005A248D">
      <w:pPr>
        <w:ind w:left="360"/>
        <w:jc w:val="both"/>
        <w:rPr>
          <w:rFonts w:ascii="Times New Roman" w:hAnsi="Times New Roman" w:cs="Times New Roman"/>
          <w:lang w:val="ro-RO"/>
        </w:rPr>
      </w:pPr>
      <w:r w:rsidRPr="00FD14AE">
        <w:rPr>
          <w:rFonts w:ascii="Times New Roman" w:hAnsi="Times New Roman" w:cs="Times New Roman"/>
          <w:lang w:val="ro-RO"/>
        </w:rPr>
        <w:t xml:space="preserve">In functie de scopul </w:t>
      </w:r>
      <w:r w:rsidR="002206D5" w:rsidRPr="00FD14AE">
        <w:rPr>
          <w:rFonts w:ascii="Times New Roman" w:hAnsi="Times New Roman" w:cs="Times New Roman"/>
          <w:lang w:val="ro-RO"/>
        </w:rPr>
        <w:t>pre</w:t>
      </w:r>
      <w:r w:rsidRPr="00FD14AE">
        <w:rPr>
          <w:rFonts w:ascii="Times New Roman" w:hAnsi="Times New Roman" w:cs="Times New Roman"/>
          <w:lang w:val="ro-RO"/>
        </w:rPr>
        <w:t>lucrarii, datele dvs cu caracter personal vor fi dezvaluite urmatorilor destinatari sau categorii de destinatari:</w:t>
      </w:r>
    </w:p>
    <w:p w14:paraId="0E495011" w14:textId="344532F0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orice tert</w:t>
      </w:r>
      <w:r w:rsidR="00FD14AE">
        <w:rPr>
          <w:lang w:val="ro-RO"/>
        </w:rPr>
        <w:t>,</w:t>
      </w:r>
      <w:r w:rsidRPr="00FD14AE">
        <w:rPr>
          <w:lang w:val="ro-RO"/>
        </w:rPr>
        <w:t xml:space="preserve"> la cererea </w:t>
      </w:r>
      <w:r w:rsidR="002206D5" w:rsidRPr="00FD14AE">
        <w:rPr>
          <w:lang w:val="ro-RO"/>
        </w:rPr>
        <w:t>dumnea</w:t>
      </w:r>
      <w:r w:rsidRPr="00FD14AE">
        <w:rPr>
          <w:lang w:val="ro-RO"/>
        </w:rPr>
        <w:t>voastra s</w:t>
      </w:r>
      <w:r w:rsidR="005A248D" w:rsidRPr="00FD14AE">
        <w:rPr>
          <w:lang w:val="ro-RO"/>
        </w:rPr>
        <w:t>a</w:t>
      </w:r>
      <w:r w:rsidRPr="00FD14AE">
        <w:rPr>
          <w:lang w:val="ro-RO"/>
        </w:rPr>
        <w:t>u cu aco</w:t>
      </w:r>
      <w:r w:rsidR="005A248D" w:rsidRPr="00FD14AE">
        <w:rPr>
          <w:lang w:val="ro-RO"/>
        </w:rPr>
        <w:t>rdul dumn</w:t>
      </w:r>
      <w:r w:rsidRPr="00FD14AE">
        <w:rPr>
          <w:lang w:val="ro-RO"/>
        </w:rPr>
        <w:t xml:space="preserve">eavoastra; </w:t>
      </w:r>
    </w:p>
    <w:p w14:paraId="2D915C2A" w14:textId="77777777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autoritatile publice, instante si organe judiciare, avocati, notari;</w:t>
      </w:r>
    </w:p>
    <w:p w14:paraId="3C8995BE" w14:textId="2096FA7C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asociatii profesionale nationale si international</w:t>
      </w:r>
      <w:r w:rsidR="002D2824">
        <w:rPr>
          <w:lang w:val="ro-RO"/>
        </w:rPr>
        <w:t>e</w:t>
      </w:r>
      <w:r w:rsidRPr="00FD14AE">
        <w:rPr>
          <w:lang w:val="ro-RO"/>
        </w:rPr>
        <w:t xml:space="preserve">, din care Asociatia face parte sau </w:t>
      </w:r>
      <w:r w:rsidR="005A248D" w:rsidRPr="00FD14AE">
        <w:rPr>
          <w:lang w:val="ro-RO"/>
        </w:rPr>
        <w:t>l</w:t>
      </w:r>
      <w:r w:rsidRPr="00FD14AE">
        <w:rPr>
          <w:lang w:val="ro-RO"/>
        </w:rPr>
        <w:t>a care Asociatia este afiliata, inclusiv, dar fara a se limita la Asociatia Europeana de Drept Bancar si Financiar;</w:t>
      </w:r>
    </w:p>
    <w:p w14:paraId="054275BD" w14:textId="5B1417AD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lastRenderedPageBreak/>
        <w:t>membrilor Asociatiei pentru datele cu caracter personal din documentele incarcate pe spatiul privat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accesibil prin logare pe site-ul Asociatiei;</w:t>
      </w:r>
    </w:p>
    <w:p w14:paraId="61AB93B9" w14:textId="39B8963E" w:rsidR="001B287E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în cazul in care lege a prevede sau permite dezvaluirea sau in cazul in care exista o obligatie legala c</w:t>
      </w:r>
      <w:r w:rsidR="002D2824">
        <w:rPr>
          <w:lang w:val="ro-RO"/>
        </w:rPr>
        <w:t>a aceste date sa fie dezvaluite</w:t>
      </w:r>
      <w:r w:rsidRPr="00FD14AE">
        <w:rPr>
          <w:lang w:val="ro-RO"/>
        </w:rPr>
        <w:t>; si</w:t>
      </w:r>
      <w:r w:rsidR="001B287E" w:rsidRPr="00FD14AE">
        <w:rPr>
          <w:lang w:val="ro-RO"/>
        </w:rPr>
        <w:t xml:space="preserve"> </w:t>
      </w:r>
    </w:p>
    <w:p w14:paraId="0E4F05AA" w14:textId="0428B696" w:rsidR="001B287E" w:rsidRPr="00FD14AE" w:rsidRDefault="001B287E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parteneri contractuali ai Asociatiei, care au nevoie de acces la sau sa primeasca datele dumneavoastra cu caracter personal in legatura cu sau ca u</w:t>
      </w:r>
      <w:r w:rsidR="002D2824">
        <w:rPr>
          <w:lang w:val="ro-RO"/>
        </w:rPr>
        <w:t xml:space="preserve">rmare a oricarui acord pe care </w:t>
      </w:r>
      <w:r w:rsidRPr="00FD14AE">
        <w:rPr>
          <w:lang w:val="ro-RO"/>
        </w:rPr>
        <w:t>i</w:t>
      </w:r>
      <w:r w:rsidR="002D2824">
        <w:rPr>
          <w:lang w:val="ro-RO"/>
        </w:rPr>
        <w:t>l</w:t>
      </w:r>
      <w:r w:rsidRPr="00FD14AE">
        <w:rPr>
          <w:lang w:val="ro-RO"/>
        </w:rPr>
        <w:t xml:space="preserve"> putem avea cu sau în legatura cu dumneavoastra, sau a aranjamentelor </w:t>
      </w:r>
      <w:r w:rsidR="00A65997" w:rsidRPr="00FD14AE">
        <w:rPr>
          <w:lang w:val="ro-RO"/>
        </w:rPr>
        <w:t>Asociatiei</w:t>
      </w:r>
      <w:r w:rsidRPr="00FD14AE">
        <w:rPr>
          <w:lang w:val="ro-RO"/>
        </w:rPr>
        <w:t xml:space="preserve"> cu dumneavoastra, cu titlu exemplificativ, dar fara a fi limitativ: furnizori de servicii </w:t>
      </w:r>
      <w:r w:rsidR="00A65997" w:rsidRPr="00FD14AE">
        <w:rPr>
          <w:lang w:val="ro-RO"/>
        </w:rPr>
        <w:t>in</w:t>
      </w:r>
      <w:r w:rsidRPr="00FD14AE">
        <w:rPr>
          <w:lang w:val="ro-RO"/>
        </w:rPr>
        <w:t>formatice IT, organizatori de evenimente, agentii de turism, unitati de cazare, prestatori de servicii de transport si curierat, cons</w:t>
      </w:r>
      <w:r w:rsidR="00A65997" w:rsidRPr="00FD14AE">
        <w:rPr>
          <w:lang w:val="ro-RO"/>
        </w:rPr>
        <w:t>ultanti</w:t>
      </w:r>
      <w:r w:rsidRPr="00FD14AE">
        <w:rPr>
          <w:lang w:val="ro-RO"/>
        </w:rPr>
        <w:t xml:space="preserve">, auditori, </w:t>
      </w:r>
      <w:r w:rsidR="00A65997" w:rsidRPr="00FD14AE">
        <w:rPr>
          <w:lang w:val="ro-RO"/>
        </w:rPr>
        <w:t>traducator</w:t>
      </w:r>
      <w:r w:rsidR="002D2824">
        <w:rPr>
          <w:lang w:val="ro-RO"/>
        </w:rPr>
        <w:t>, mass-</w:t>
      </w:r>
      <w:r w:rsidRPr="00FD14AE">
        <w:rPr>
          <w:lang w:val="ro-RO"/>
        </w:rPr>
        <w:t>media (cu titlu exemplificativ, dar fara a se limita la: reviste, publicatii , ziare, radio, televiziune, internet, etc).</w:t>
      </w:r>
    </w:p>
    <w:p w14:paraId="0898FBFD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</w:p>
    <w:p w14:paraId="7007D959" w14:textId="77777777" w:rsidR="00D205E4" w:rsidRPr="00FD14AE" w:rsidRDefault="00D205E4" w:rsidP="005A248D">
      <w:pPr>
        <w:pStyle w:val="ListParagraph"/>
        <w:numPr>
          <w:ilvl w:val="0"/>
          <w:numId w:val="11"/>
        </w:numPr>
        <w:jc w:val="both"/>
        <w:rPr>
          <w:b/>
          <w:lang w:val="ro-RO"/>
        </w:rPr>
      </w:pPr>
      <w:r w:rsidRPr="00FD14AE">
        <w:rPr>
          <w:b/>
          <w:lang w:val="ro-RO"/>
        </w:rPr>
        <w:t>Durata pr</w:t>
      </w:r>
      <w:r w:rsidR="001B287E" w:rsidRPr="00FD14AE">
        <w:rPr>
          <w:b/>
          <w:lang w:val="ro-RO"/>
        </w:rPr>
        <w:t>e</w:t>
      </w:r>
      <w:r w:rsidRPr="00FD14AE">
        <w:rPr>
          <w:b/>
          <w:lang w:val="ro-RO"/>
        </w:rPr>
        <w:t>lucrarii</w:t>
      </w:r>
      <w:r w:rsidR="002206D5" w:rsidRPr="00FD14AE">
        <w:rPr>
          <w:b/>
          <w:lang w:val="ro-RO"/>
        </w:rPr>
        <w:t>:</w:t>
      </w:r>
    </w:p>
    <w:p w14:paraId="782A0D43" w14:textId="77777777" w:rsidR="002206D5" w:rsidRPr="00FD14AE" w:rsidRDefault="002206D5" w:rsidP="002206D5">
      <w:pPr>
        <w:ind w:left="360"/>
        <w:jc w:val="both"/>
        <w:rPr>
          <w:b/>
          <w:lang w:val="ro-RO"/>
        </w:rPr>
      </w:pPr>
    </w:p>
    <w:p w14:paraId="004BACC5" w14:textId="77777777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Datele dvs cu caracter personal prelucrate pentru dobandirea si exercitarea calitatii dvs de membru in cadrul Asociatiei vor fi prelucrate pe durata de existenta a Asociatiei.</w:t>
      </w:r>
    </w:p>
    <w:p w14:paraId="722FA48E" w14:textId="77777777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Datele dvs cu caracter personal prelucrate pentru participarea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dvs. la conferinte sau evenimente vor fi prelucrate pentru durata in care dvs aveti calitatea de membru al Asociatiei si ulterior incheierii acesteia pentru o perioada</w:t>
      </w:r>
      <w:r w:rsidR="001B287E" w:rsidRPr="00FD14AE">
        <w:rPr>
          <w:lang w:val="ro-RO"/>
        </w:rPr>
        <w:t xml:space="preserve"> de</w:t>
      </w:r>
      <w:r w:rsidRPr="00FD14AE">
        <w:rPr>
          <w:lang w:val="ro-RO"/>
        </w:rPr>
        <w:t xml:space="preserve"> 3 ani.</w:t>
      </w:r>
    </w:p>
    <w:p w14:paraId="28C8D51F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</w:p>
    <w:p w14:paraId="3BA4DFF4" w14:textId="77777777" w:rsidR="00D205E4" w:rsidRPr="00FD14AE" w:rsidRDefault="001B287E" w:rsidP="005A248D">
      <w:pPr>
        <w:pStyle w:val="ListParagraph"/>
        <w:numPr>
          <w:ilvl w:val="0"/>
          <w:numId w:val="11"/>
        </w:numPr>
        <w:jc w:val="both"/>
        <w:rPr>
          <w:b/>
          <w:lang w:val="ro-RO"/>
        </w:rPr>
      </w:pPr>
      <w:r w:rsidRPr="00FD14AE">
        <w:rPr>
          <w:b/>
          <w:lang w:val="ro-RO"/>
        </w:rPr>
        <w:t>Dr</w:t>
      </w:r>
      <w:r w:rsidR="00D205E4" w:rsidRPr="00FD14AE">
        <w:rPr>
          <w:b/>
          <w:lang w:val="ro-RO"/>
        </w:rPr>
        <w:t>epturile dumn</w:t>
      </w:r>
      <w:r w:rsidRPr="00FD14AE">
        <w:rPr>
          <w:b/>
          <w:lang w:val="ro-RO"/>
        </w:rPr>
        <w:t>e</w:t>
      </w:r>
      <w:r w:rsidR="00D205E4" w:rsidRPr="00FD14AE">
        <w:rPr>
          <w:b/>
          <w:lang w:val="ro-RO"/>
        </w:rPr>
        <w:t>avoastr</w:t>
      </w:r>
      <w:r w:rsidRPr="00FD14AE">
        <w:rPr>
          <w:b/>
          <w:lang w:val="ro-RO"/>
        </w:rPr>
        <w:t>a</w:t>
      </w:r>
      <w:r w:rsidR="00D205E4" w:rsidRPr="00FD14AE">
        <w:rPr>
          <w:b/>
          <w:lang w:val="ro-RO"/>
        </w:rPr>
        <w:t xml:space="preserve">  în calitate de  persoana</w:t>
      </w:r>
      <w:r w:rsidRPr="00FD14AE">
        <w:rPr>
          <w:b/>
          <w:lang w:val="ro-RO"/>
        </w:rPr>
        <w:t xml:space="preserve"> </w:t>
      </w:r>
      <w:r w:rsidR="00D205E4" w:rsidRPr="00FD14AE">
        <w:rPr>
          <w:b/>
          <w:lang w:val="ro-RO"/>
        </w:rPr>
        <w:t>vizata</w:t>
      </w:r>
      <w:r w:rsidR="002206D5" w:rsidRPr="00FD14AE">
        <w:rPr>
          <w:b/>
          <w:lang w:val="ro-RO"/>
        </w:rPr>
        <w:t>:</w:t>
      </w:r>
    </w:p>
    <w:p w14:paraId="3F305760" w14:textId="77777777" w:rsidR="005A248D" w:rsidRPr="00FD14AE" w:rsidRDefault="005A248D" w:rsidP="001B287E">
      <w:pPr>
        <w:jc w:val="both"/>
        <w:rPr>
          <w:rFonts w:ascii="Times New Roman" w:hAnsi="Times New Roman" w:cs="Times New Roman"/>
          <w:lang w:val="ro-RO"/>
        </w:rPr>
      </w:pPr>
    </w:p>
    <w:p w14:paraId="3C94DF82" w14:textId="0334F0FF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Conform GDPR, bene</w:t>
      </w:r>
      <w:r w:rsidR="001B287E" w:rsidRPr="00FD14AE">
        <w:rPr>
          <w:lang w:val="ro-RO"/>
        </w:rPr>
        <w:t>f</w:t>
      </w:r>
      <w:r w:rsidRPr="00FD14AE">
        <w:rPr>
          <w:lang w:val="ro-RO"/>
        </w:rPr>
        <w:t>iciati de urmatoarele dre</w:t>
      </w:r>
      <w:r w:rsidR="001B287E" w:rsidRPr="00FD14AE">
        <w:rPr>
          <w:lang w:val="ro-RO"/>
        </w:rPr>
        <w:t>ptur</w:t>
      </w:r>
      <w:r w:rsidRPr="00FD14AE">
        <w:rPr>
          <w:lang w:val="ro-RO"/>
        </w:rPr>
        <w:t>i: dreptul de acces la date personale care va privesc,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dreptul de stergere a datelor, dreptul de a solicita restrictionarea prelucrarii date lor, dreptul de portabilitate a datelor, dreptul sa va opuneti prelucrarii datelor personale care va privesc si dreptul de a va adresa</w:t>
      </w:r>
      <w:r w:rsidR="001B287E" w:rsidRPr="00FD14AE">
        <w:rPr>
          <w:lang w:val="ro-RO"/>
        </w:rPr>
        <w:t xml:space="preserve"> </w:t>
      </w:r>
      <w:r w:rsidR="002D2824">
        <w:rPr>
          <w:lang w:val="ro-RO"/>
        </w:rPr>
        <w:t>justitiei</w:t>
      </w:r>
      <w:r w:rsidRPr="00FD14AE">
        <w:rPr>
          <w:lang w:val="ro-RO"/>
        </w:rPr>
        <w:t xml:space="preserve"> si Autoritatii Nationale de Supraveghere a Prelucrarii Datelor cu Caracter Personal.</w:t>
      </w:r>
    </w:p>
    <w:p w14:paraId="364F4BB4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</w:p>
    <w:p w14:paraId="1B180B30" w14:textId="77777777" w:rsidR="00D205E4" w:rsidRPr="00FD14AE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>Datele personale care va privesc nu vor face</w:t>
      </w:r>
      <w:r w:rsidR="001B287E" w:rsidRPr="00FD14AE">
        <w:rPr>
          <w:lang w:val="ro-RO"/>
        </w:rPr>
        <w:t xml:space="preserve"> </w:t>
      </w:r>
      <w:r w:rsidRPr="00FD14AE">
        <w:rPr>
          <w:lang w:val="ro-RO"/>
        </w:rPr>
        <w:t>obiectul unui proces deci</w:t>
      </w:r>
      <w:r w:rsidR="001B287E" w:rsidRPr="00FD14AE">
        <w:rPr>
          <w:lang w:val="ro-RO"/>
        </w:rPr>
        <w:t>zi</w:t>
      </w:r>
      <w:r w:rsidRPr="00FD14AE">
        <w:rPr>
          <w:lang w:val="ro-RO"/>
        </w:rPr>
        <w:t>onal automatizat (crearea de profiluri). Datele dvs cu caracter personal nu vor fi transferate într-un stat tert care nu asigura un grad adecvat de prot</w:t>
      </w:r>
      <w:r w:rsidR="001B287E" w:rsidRPr="00FD14AE">
        <w:rPr>
          <w:lang w:val="ro-RO"/>
        </w:rPr>
        <w:t>e</w:t>
      </w:r>
      <w:r w:rsidRPr="00FD14AE">
        <w:rPr>
          <w:lang w:val="ro-RO"/>
        </w:rPr>
        <w:t>ctie.</w:t>
      </w:r>
    </w:p>
    <w:p w14:paraId="0471FF44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</w:p>
    <w:p w14:paraId="245A8A7A" w14:textId="1BF4A7D4" w:rsidR="00D205E4" w:rsidRDefault="00D205E4" w:rsidP="005A248D">
      <w:pPr>
        <w:pStyle w:val="ListParagraph"/>
        <w:numPr>
          <w:ilvl w:val="1"/>
          <w:numId w:val="11"/>
        </w:numPr>
        <w:jc w:val="both"/>
        <w:rPr>
          <w:lang w:val="ro-RO"/>
        </w:rPr>
      </w:pPr>
      <w:r w:rsidRPr="00FD14AE">
        <w:rPr>
          <w:lang w:val="ro-RO"/>
        </w:rPr>
        <w:t xml:space="preserve">Pentru a exercita drepturile enumerate mai </w:t>
      </w:r>
      <w:r w:rsidR="001B287E" w:rsidRPr="00FD14AE">
        <w:rPr>
          <w:lang w:val="ro-RO"/>
        </w:rPr>
        <w:t>s</w:t>
      </w:r>
      <w:r w:rsidRPr="00FD14AE">
        <w:rPr>
          <w:lang w:val="ro-RO"/>
        </w:rPr>
        <w:t xml:space="preserve">us puteti depune o cerere in scris, datata si semnata la adresa Asociatiei sau pe e-mail la adresa </w:t>
      </w:r>
      <w:r w:rsidR="001B287E" w:rsidRPr="00FD14AE">
        <w:rPr>
          <w:lang w:val="ro-RO"/>
        </w:rPr>
        <w:t xml:space="preserve"> </w:t>
      </w:r>
      <w:hyperlink r:id="rId9" w:history="1">
        <w:r w:rsidR="002D2824" w:rsidRPr="006D652A">
          <w:rPr>
            <w:rStyle w:val="Hyperlink"/>
            <w:lang w:val="ro-RO"/>
          </w:rPr>
          <w:t>info@acjsfb.ro</w:t>
        </w:r>
      </w:hyperlink>
      <w:r w:rsidR="001B287E" w:rsidRPr="00FD14AE">
        <w:rPr>
          <w:lang w:val="ro-RO"/>
        </w:rPr>
        <w:t>.</w:t>
      </w:r>
    </w:p>
    <w:p w14:paraId="13D71F4D" w14:textId="77777777" w:rsidR="002D2824" w:rsidRPr="002D2824" w:rsidRDefault="002D2824" w:rsidP="002D2824">
      <w:pPr>
        <w:pStyle w:val="ListParagraph"/>
        <w:rPr>
          <w:lang w:val="ro-RO"/>
        </w:rPr>
      </w:pPr>
    </w:p>
    <w:p w14:paraId="210E1CAA" w14:textId="77777777" w:rsidR="002D2824" w:rsidRPr="00FD14AE" w:rsidRDefault="002D2824" w:rsidP="002D2824">
      <w:pPr>
        <w:pStyle w:val="ListParagraph"/>
        <w:ind w:left="1080" w:firstLine="0"/>
        <w:jc w:val="both"/>
        <w:rPr>
          <w:lang w:val="ro-RO"/>
        </w:rPr>
      </w:pPr>
    </w:p>
    <w:p w14:paraId="407F3BB1" w14:textId="77777777" w:rsidR="001B287E" w:rsidRPr="00FD14AE" w:rsidRDefault="001B287E" w:rsidP="001B287E">
      <w:pPr>
        <w:jc w:val="both"/>
        <w:rPr>
          <w:rFonts w:ascii="Times New Roman" w:hAnsi="Times New Roman" w:cs="Times New Roman"/>
          <w:lang w:val="ro-RO"/>
        </w:rPr>
      </w:pPr>
    </w:p>
    <w:p w14:paraId="6C21D92E" w14:textId="77777777" w:rsidR="00D205E4" w:rsidRPr="00FD14AE" w:rsidRDefault="00D205E4" w:rsidP="001B287E">
      <w:pPr>
        <w:jc w:val="both"/>
        <w:rPr>
          <w:rFonts w:ascii="Times New Roman" w:hAnsi="Times New Roman" w:cs="Times New Roman"/>
          <w:b/>
          <w:lang w:val="ro-RO"/>
        </w:rPr>
      </w:pPr>
      <w:r w:rsidRPr="00FD14AE">
        <w:rPr>
          <w:rFonts w:ascii="Times New Roman" w:hAnsi="Times New Roman" w:cs="Times New Roman"/>
          <w:b/>
          <w:lang w:val="ro-RO"/>
        </w:rPr>
        <w:t>Am fost informat</w:t>
      </w:r>
      <w:r w:rsidR="002206D5" w:rsidRPr="00FD14AE">
        <w:rPr>
          <w:rFonts w:ascii="Times New Roman" w:hAnsi="Times New Roman" w:cs="Times New Roman"/>
          <w:b/>
          <w:lang w:val="ro-RO"/>
        </w:rPr>
        <w:t>a/informat</w:t>
      </w:r>
      <w:r w:rsidRPr="00FD14AE">
        <w:rPr>
          <w:rFonts w:ascii="Times New Roman" w:hAnsi="Times New Roman" w:cs="Times New Roman"/>
          <w:b/>
          <w:lang w:val="ro-RO"/>
        </w:rPr>
        <w:t xml:space="preserve"> si sunt de acord cu prelucrarea datelor mele cu caracter personal in conditiile prevazute in prezenta.</w:t>
      </w:r>
    </w:p>
    <w:p w14:paraId="6995986B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</w:p>
    <w:p w14:paraId="2B05317D" w14:textId="77777777" w:rsidR="002206D5" w:rsidRDefault="002206D5" w:rsidP="001B287E">
      <w:pPr>
        <w:jc w:val="both"/>
        <w:rPr>
          <w:rFonts w:ascii="Times New Roman" w:hAnsi="Times New Roman" w:cs="Times New Roman"/>
          <w:lang w:val="ro-RO"/>
        </w:rPr>
      </w:pPr>
    </w:p>
    <w:p w14:paraId="7AC5E16F" w14:textId="77777777" w:rsidR="00FD14AE" w:rsidRPr="00FD14AE" w:rsidRDefault="00FD14AE" w:rsidP="001B287E">
      <w:pPr>
        <w:jc w:val="both"/>
        <w:rPr>
          <w:rFonts w:ascii="Times New Roman" w:hAnsi="Times New Roman" w:cs="Times New Roman"/>
          <w:lang w:val="ro-RO"/>
        </w:rPr>
      </w:pPr>
    </w:p>
    <w:p w14:paraId="0148627A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  <w:r w:rsidRPr="00FD14AE">
        <w:rPr>
          <w:rFonts w:ascii="Times New Roman" w:hAnsi="Times New Roman" w:cs="Times New Roman"/>
          <w:lang w:val="ro-RO"/>
        </w:rPr>
        <w:t xml:space="preserve">Nume si </w:t>
      </w:r>
      <w:r w:rsidR="001B287E" w:rsidRPr="00FD14AE">
        <w:rPr>
          <w:rFonts w:ascii="Times New Roman" w:hAnsi="Times New Roman" w:cs="Times New Roman"/>
          <w:lang w:val="ro-RO"/>
        </w:rPr>
        <w:t xml:space="preserve">prenume: </w:t>
      </w:r>
      <w:r w:rsidR="001B287E" w:rsidRPr="00FD14AE">
        <w:rPr>
          <w:rFonts w:ascii="Times New Roman" w:hAnsi="Times New Roman" w:cs="Times New Roman"/>
          <w:u w:val="single"/>
          <w:lang w:val="ro-RO"/>
        </w:rPr>
        <w:t>________________________________</w:t>
      </w:r>
      <w:r w:rsidRPr="00FD14AE">
        <w:rPr>
          <w:rFonts w:ascii="Times New Roman" w:hAnsi="Times New Roman" w:cs="Times New Roman"/>
          <w:lang w:val="ro-RO"/>
        </w:rPr>
        <w:t xml:space="preserve"> Semnatura:</w:t>
      </w:r>
      <w:r w:rsidRPr="00FD14AE">
        <w:rPr>
          <w:rFonts w:ascii="Times New Roman" w:hAnsi="Times New Roman" w:cs="Times New Roman"/>
          <w:lang w:val="ro-RO"/>
        </w:rPr>
        <w:tab/>
      </w:r>
      <w:r w:rsidR="001B287E" w:rsidRPr="00FD14AE">
        <w:rPr>
          <w:rFonts w:ascii="Times New Roman" w:hAnsi="Times New Roman" w:cs="Times New Roman"/>
          <w:u w:val="single"/>
          <w:lang w:val="ro-RO"/>
        </w:rPr>
        <w:t>_________________</w:t>
      </w:r>
    </w:p>
    <w:p w14:paraId="50F6A288" w14:textId="77777777" w:rsidR="001B287E" w:rsidRPr="00FD14AE" w:rsidRDefault="001B287E" w:rsidP="001B287E">
      <w:pPr>
        <w:jc w:val="both"/>
        <w:rPr>
          <w:rFonts w:ascii="Times New Roman" w:hAnsi="Times New Roman" w:cs="Times New Roman"/>
          <w:lang w:val="ro-RO"/>
        </w:rPr>
      </w:pPr>
    </w:p>
    <w:p w14:paraId="20C62ECD" w14:textId="77777777" w:rsidR="002206D5" w:rsidRPr="00FD14AE" w:rsidRDefault="002206D5" w:rsidP="001B287E">
      <w:pPr>
        <w:jc w:val="both"/>
        <w:rPr>
          <w:rFonts w:ascii="Times New Roman" w:hAnsi="Times New Roman" w:cs="Times New Roman"/>
          <w:lang w:val="ro-RO"/>
        </w:rPr>
      </w:pPr>
    </w:p>
    <w:p w14:paraId="6DFE22EC" w14:textId="77777777" w:rsidR="00D205E4" w:rsidRPr="00FD14AE" w:rsidRDefault="00D205E4" w:rsidP="001B287E">
      <w:pPr>
        <w:jc w:val="both"/>
        <w:rPr>
          <w:rFonts w:ascii="Times New Roman" w:hAnsi="Times New Roman" w:cs="Times New Roman"/>
          <w:lang w:val="ro-RO"/>
        </w:rPr>
      </w:pPr>
      <w:r w:rsidRPr="00FD14AE">
        <w:rPr>
          <w:rFonts w:ascii="Times New Roman" w:hAnsi="Times New Roman" w:cs="Times New Roman"/>
          <w:lang w:val="ro-RO"/>
        </w:rPr>
        <w:t>Data:</w:t>
      </w:r>
      <w:r w:rsidRPr="00FD14AE">
        <w:rPr>
          <w:rFonts w:ascii="Times New Roman" w:hAnsi="Times New Roman" w:cs="Times New Roman"/>
          <w:lang w:val="ro-RO"/>
        </w:rPr>
        <w:tab/>
      </w:r>
      <w:r w:rsidR="005A248D" w:rsidRPr="00FD14AE">
        <w:rPr>
          <w:rFonts w:ascii="Times New Roman" w:hAnsi="Times New Roman" w:cs="Times New Roman"/>
          <w:u w:val="single"/>
          <w:lang w:val="ro-RO"/>
        </w:rPr>
        <w:t>_________________</w:t>
      </w:r>
    </w:p>
    <w:p w14:paraId="498E9745" w14:textId="77777777" w:rsidR="004F3E3B" w:rsidRPr="00FD14AE" w:rsidRDefault="004F3E3B" w:rsidP="001B287E">
      <w:pPr>
        <w:jc w:val="both"/>
        <w:rPr>
          <w:rFonts w:ascii="Times New Roman" w:hAnsi="Times New Roman" w:cs="Times New Roman"/>
          <w:lang w:val="ro-RO"/>
        </w:rPr>
      </w:pPr>
    </w:p>
    <w:sectPr w:rsidR="004F3E3B" w:rsidRPr="00FD14AE" w:rsidSect="002206D5">
      <w:footerReference w:type="even" r:id="rId10"/>
      <w:footerReference w:type="default" r:id="rId11"/>
      <w:footerReference w:type="first" r:id="rId12"/>
      <w:pgSz w:w="11909" w:h="16834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11A7DA" w14:textId="77777777" w:rsidR="00551062" w:rsidRDefault="00551062" w:rsidP="00C62547">
      <w:r>
        <w:separator/>
      </w:r>
    </w:p>
  </w:endnote>
  <w:endnote w:type="continuationSeparator" w:id="0">
    <w:p w14:paraId="79F6038C" w14:textId="77777777" w:rsidR="00551062" w:rsidRDefault="00551062" w:rsidP="00C62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846B1" w14:textId="2C10EF5E" w:rsidR="00F6294C" w:rsidRDefault="002A391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20BBC1CA" wp14:editId="31BEDB82">
              <wp:simplePos x="685800" y="10064750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6510"/>
              <wp:wrapSquare wrapText="bothSides"/>
              <wp:docPr id="4" name="Text Box 4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EFAF4D" w14:textId="1124D459" w:rsidR="002A391E" w:rsidRPr="002A391E" w:rsidRDefault="002A39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A39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Description: &lt;PUBLIC&gt;" style="position:absolute;margin-left:-16.25pt;margin-top:.05pt;width:34.95pt;height:34.95pt;z-index:251662336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" filled="f" stroked="f">
              <v:textbox style="mso-fit-shape-to-text:t" inset="0,0,5pt,0">
                <w:txbxContent>
                  <w:p w14:paraId="07EFAF4D" w14:textId="1124D459" w:rsidR="002A391E" w:rsidRPr="002A391E" w:rsidRDefault="002A39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A391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F6294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8D530E6" wp14:editId="25C1D939">
              <wp:simplePos x="0" y="0"/>
              <wp:positionH relativeFrom="rightMargin">
                <wp:posOffset>-672465</wp:posOffset>
              </wp:positionH>
              <wp:positionV relativeFrom="bottomMargin">
                <wp:align>top</wp:align>
              </wp:positionV>
              <wp:extent cx="635000" cy="381000"/>
              <wp:effectExtent l="0" t="0" r="0" b="0"/>
              <wp:wrapNone/>
              <wp:docPr id="2" name="TITUSE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500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101F21" w14:textId="2F1811C3" w:rsidR="00F6294C" w:rsidRDefault="004A31FC" w:rsidP="000E51B1">
                          <w:r>
                            <w:rPr>
                              <w:i/>
                              <w:color w:val="666666"/>
                              <w:sz w:val="17"/>
                            </w:rPr>
                            <w:t>Vs.2/2021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ITUSE1footer" o:spid="_x0000_s1027" type="#_x0000_t202" style="position:absolute;margin-left:-52.95pt;margin-top:0;width:50pt;height:30pt;z-index:251660288;visibility:visible;mso-wrap-style:none;mso-width-percent:0;mso-height-percent:0;mso-wrap-distance-left:9pt;mso-wrap-distance-top:0;mso-wrap-distance-right:9pt;mso-wrap-distance-bottom:0;mso-position-horizontal:absolute;mso-position-horizontal-relative:right-margin-area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" o:allowincell="f" filled="f" stroked="f" strokeweight=".5pt">
              <v:path arrowok="t"/>
              <v:textbox style="mso-fit-shape-to-text:t">
                <w:txbxContent>
                  <w:p w14:paraId="29101F21" w14:textId="2F1811C3" w:rsidR="00F6294C" w:rsidRDefault="004A31FC" w:rsidP="000E51B1">
                    <w:r>
                      <w:rPr>
                        <w:i/>
                        <w:color w:val="666666"/>
                        <w:sz w:val="17"/>
                      </w:rPr>
                      <w:t>Vs.2/2021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FA5E8B" w14:textId="1DEC923D" w:rsidR="00F6294C" w:rsidRDefault="002A391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17B2ED8E" wp14:editId="00D85088">
              <wp:simplePos x="685800" y="10064750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6510"/>
              <wp:wrapSquare wrapText="bothSides"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22C874" w14:textId="52710BB1" w:rsidR="002A391E" w:rsidRPr="002A391E" w:rsidRDefault="002A39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A39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Description: &lt;PUBLIC&gt;" style="position:absolute;margin-left:-16.25pt;margin-top:.05pt;width:34.95pt;height:34.95pt;z-index:251663360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" filled="f" stroked="f">
              <v:textbox style="mso-fit-shape-to-text:t" inset="0,0,5pt,0">
                <w:txbxContent>
                  <w:p w14:paraId="7522C874" w14:textId="52710BB1" w:rsidR="002A391E" w:rsidRPr="002A391E" w:rsidRDefault="002A39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A391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F6294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8B72851" wp14:editId="45925F47">
              <wp:simplePos x="0" y="0"/>
              <wp:positionH relativeFrom="rightMargin">
                <wp:posOffset>-672465</wp:posOffset>
              </wp:positionH>
              <wp:positionV relativeFrom="bottomMargin">
                <wp:align>top</wp:align>
              </wp:positionV>
              <wp:extent cx="635000" cy="381000"/>
              <wp:effectExtent l="0" t="0" r="0" b="0"/>
              <wp:wrapNone/>
              <wp:docPr id="1" name="TITUSO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500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93A343" w14:textId="77777777" w:rsidR="00F6294C" w:rsidRDefault="000E51B1" w:rsidP="000E51B1">
                          <w:r w:rsidRPr="000E51B1">
                            <w:rPr>
                              <w:i/>
                              <w:color w:val="666666"/>
                              <w:sz w:val="17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ITUSO1footer" o:spid="_x0000_s1029" type="#_x0000_t202" style="position:absolute;margin-left:-52.95pt;margin-top:0;width:50pt;height:30pt;z-index:251659264;visibility:visible;mso-wrap-style:none;mso-width-percent:0;mso-height-percent:0;mso-wrap-distance-left:9pt;mso-wrap-distance-top:0;mso-wrap-distance-right:9pt;mso-wrap-distance-bottom:0;mso-position-horizontal:absolute;mso-position-horizontal-relative:right-margin-area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" o:allowincell="f" filled="f" stroked="f" strokeweight=".5pt">
              <v:path arrowok="t"/>
              <v:textbox style="mso-fit-shape-to-text:t">
                <w:txbxContent>
                  <w:p w14:paraId="5593A343" w14:textId="77777777" w:rsidR="00F6294C" w:rsidRDefault="000E51B1" w:rsidP="000E51B1">
                    <w:r w:rsidRPr="000E51B1">
                      <w:rPr>
                        <w:i/>
                        <w:color w:val="666666"/>
                        <w:sz w:val="17"/>
                      </w:rPr>
                      <w:t>&lt;Public&gt;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AE720" w14:textId="14B6CEC3" w:rsidR="002A391E" w:rsidRDefault="002A391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426CDEE" wp14:editId="1E3084C1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6510"/>
              <wp:wrapSquare wrapText="bothSides"/>
              <wp:docPr id="3" name="Text Box 3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B5DE9C" w14:textId="6A29F005" w:rsidR="002A391E" w:rsidRPr="002A391E" w:rsidRDefault="002A39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A39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0" type="#_x0000_t202" alt="Description: &lt;PUBLIC&gt;" style="position:absolute;margin-left:-16.25pt;margin-top:.05pt;width:34.95pt;height:34.95pt;z-index:251661312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" filled="f" stroked="f">
              <v:textbox style="mso-fit-shape-to-text:t" inset="0,0,5pt,0">
                <w:txbxContent>
                  <w:p w14:paraId="66B5DE9C" w14:textId="6A29F005" w:rsidR="002A391E" w:rsidRPr="002A391E" w:rsidRDefault="002A39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A391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271182" w14:textId="77777777" w:rsidR="00551062" w:rsidRDefault="00551062" w:rsidP="00C62547">
      <w:r>
        <w:separator/>
      </w:r>
    </w:p>
  </w:footnote>
  <w:footnote w:type="continuationSeparator" w:id="0">
    <w:p w14:paraId="2B4F5BBB" w14:textId="77777777" w:rsidR="00551062" w:rsidRDefault="00551062" w:rsidP="00C62547">
      <w:r>
        <w:continuationSeparator/>
      </w:r>
    </w:p>
  </w:footnote>
  <w:footnote w:id="1">
    <w:p w14:paraId="1B5DF4F2" w14:textId="77777777" w:rsidR="00C62547" w:rsidRPr="002206D5" w:rsidRDefault="00C62547">
      <w:pPr>
        <w:pStyle w:val="FootnoteText"/>
        <w:rPr>
          <w:rFonts w:ascii="Times New Roman" w:hAnsi="Times New Roman" w:cs="Times New Roman"/>
        </w:rPr>
      </w:pPr>
      <w:r w:rsidRPr="002206D5">
        <w:rPr>
          <w:rStyle w:val="FootnoteReference"/>
          <w:rFonts w:ascii="Times New Roman" w:hAnsi="Times New Roman" w:cs="Times New Roman"/>
        </w:rPr>
        <w:footnoteRef/>
      </w:r>
      <w:r w:rsidRPr="002206D5">
        <w:rPr>
          <w:rFonts w:ascii="Times New Roman" w:hAnsi="Times New Roman" w:cs="Times New Roman"/>
        </w:rPr>
        <w:t xml:space="preserve"> </w:t>
      </w:r>
      <w:proofErr w:type="gramStart"/>
      <w:r w:rsidR="002206D5">
        <w:rPr>
          <w:rFonts w:ascii="Times New Roman" w:hAnsi="Times New Roman" w:cs="Times New Roman"/>
        </w:rPr>
        <w:t>i</w:t>
      </w:r>
      <w:r w:rsidR="001B287E" w:rsidRPr="002206D5">
        <w:rPr>
          <w:rFonts w:ascii="Times New Roman" w:hAnsi="Times New Roman" w:cs="Times New Roman"/>
        </w:rPr>
        <w:t>n</w:t>
      </w:r>
      <w:proofErr w:type="gramEnd"/>
      <w:r w:rsidR="001B287E" w:rsidRPr="002206D5">
        <w:rPr>
          <w:rFonts w:ascii="Times New Roman" w:hAnsi="Times New Roman" w:cs="Times New Roman"/>
        </w:rPr>
        <w:t xml:space="preserve"> </w:t>
      </w:r>
      <w:proofErr w:type="spellStart"/>
      <w:r w:rsidR="001B287E" w:rsidRPr="002206D5">
        <w:rPr>
          <w:rFonts w:ascii="Times New Roman" w:hAnsi="Times New Roman" w:cs="Times New Roman"/>
        </w:rPr>
        <w:t>cazul</w:t>
      </w:r>
      <w:proofErr w:type="spellEnd"/>
      <w:r w:rsidR="001B287E" w:rsidRPr="002206D5">
        <w:rPr>
          <w:rFonts w:ascii="Times New Roman" w:hAnsi="Times New Roman" w:cs="Times New Roman"/>
        </w:rPr>
        <w:t xml:space="preserve"> </w:t>
      </w:r>
      <w:proofErr w:type="spellStart"/>
      <w:r w:rsidR="001B287E" w:rsidRPr="002206D5">
        <w:rPr>
          <w:rFonts w:ascii="Times New Roman" w:hAnsi="Times New Roman" w:cs="Times New Roman"/>
        </w:rPr>
        <w:t>membrilor</w:t>
      </w:r>
      <w:proofErr w:type="spellEnd"/>
      <w:r w:rsidR="001B287E" w:rsidRPr="002206D5">
        <w:rPr>
          <w:rFonts w:ascii="Times New Roman" w:hAnsi="Times New Roman" w:cs="Times New Roman"/>
        </w:rPr>
        <w:t xml:space="preserve"> </w:t>
      </w:r>
      <w:proofErr w:type="spellStart"/>
      <w:r w:rsidR="001B287E" w:rsidRPr="002206D5">
        <w:rPr>
          <w:rFonts w:ascii="Times New Roman" w:hAnsi="Times New Roman" w:cs="Times New Roman"/>
        </w:rPr>
        <w:t>fondatori</w:t>
      </w:r>
      <w:proofErr w:type="spellEnd"/>
      <w:r w:rsidR="001B287E" w:rsidRPr="002206D5">
        <w:rPr>
          <w:rFonts w:ascii="Times New Roman" w:hAnsi="Times New Roman" w:cs="Times New Roman"/>
        </w:rPr>
        <w:t xml:space="preserve"> </w:t>
      </w:r>
      <w:proofErr w:type="spellStart"/>
      <w:r w:rsidR="001B287E" w:rsidRPr="002206D5">
        <w:rPr>
          <w:rFonts w:ascii="Times New Roman" w:hAnsi="Times New Roman" w:cs="Times New Roman"/>
        </w:rPr>
        <w:t>si</w:t>
      </w:r>
      <w:proofErr w:type="spellEnd"/>
      <w:r w:rsidR="001B287E" w:rsidRPr="002206D5">
        <w:rPr>
          <w:rFonts w:ascii="Times New Roman" w:hAnsi="Times New Roman" w:cs="Times New Roman"/>
        </w:rPr>
        <w:t xml:space="preserve">  </w:t>
      </w:r>
      <w:r w:rsidR="002206D5">
        <w:rPr>
          <w:rFonts w:ascii="Times New Roman" w:hAnsi="Times New Roman" w:cs="Times New Roman"/>
        </w:rPr>
        <w:t xml:space="preserve">a </w:t>
      </w:r>
      <w:proofErr w:type="spellStart"/>
      <w:r w:rsidR="001B287E" w:rsidRPr="002206D5">
        <w:rPr>
          <w:rFonts w:ascii="Times New Roman" w:hAnsi="Times New Roman" w:cs="Times New Roman"/>
        </w:rPr>
        <w:t>membrilor</w:t>
      </w:r>
      <w:proofErr w:type="spellEnd"/>
      <w:r w:rsidR="001B287E" w:rsidRPr="002206D5">
        <w:rPr>
          <w:rFonts w:ascii="Times New Roman" w:hAnsi="Times New Roman" w:cs="Times New Roman"/>
        </w:rPr>
        <w:t xml:space="preserve"> din  </w:t>
      </w:r>
      <w:proofErr w:type="spellStart"/>
      <w:r w:rsidR="001B287E" w:rsidRPr="002206D5">
        <w:rPr>
          <w:rFonts w:ascii="Times New Roman" w:hAnsi="Times New Roman" w:cs="Times New Roman"/>
        </w:rPr>
        <w:t>Consiliul</w:t>
      </w:r>
      <w:proofErr w:type="spellEnd"/>
      <w:r w:rsidR="001B287E" w:rsidRPr="002206D5">
        <w:rPr>
          <w:rFonts w:ascii="Times New Roman" w:hAnsi="Times New Roman" w:cs="Times New Roman"/>
        </w:rPr>
        <w:t xml:space="preserve"> Director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20EB3"/>
    <w:multiLevelType w:val="multilevel"/>
    <w:tmpl w:val="9028B9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>
    <w:nsid w:val="161E3DF4"/>
    <w:multiLevelType w:val="hybridMultilevel"/>
    <w:tmpl w:val="320AF8EC"/>
    <w:lvl w:ilvl="0" w:tplc="59AEEF76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9C2E36"/>
    <w:multiLevelType w:val="hybridMultilevel"/>
    <w:tmpl w:val="57C2FF12"/>
    <w:lvl w:ilvl="0" w:tplc="0409000B">
      <w:start w:val="1"/>
      <w:numFmt w:val="bullet"/>
      <w:lvlText w:val=""/>
      <w:lvlJc w:val="left"/>
      <w:pPr>
        <w:ind w:left="570" w:hanging="369"/>
      </w:pPr>
      <w:rPr>
        <w:rFonts w:ascii="Wingdings" w:hAnsi="Wingdings" w:hint="default"/>
        <w:w w:val="101"/>
      </w:rPr>
    </w:lvl>
    <w:lvl w:ilvl="1" w:tplc="C180EF6A">
      <w:numFmt w:val="bullet"/>
      <w:lvlText w:val="•"/>
      <w:lvlJc w:val="left"/>
      <w:pPr>
        <w:ind w:left="900" w:hanging="369"/>
      </w:pPr>
      <w:rPr>
        <w:rFonts w:hint="default"/>
      </w:rPr>
    </w:lvl>
    <w:lvl w:ilvl="2" w:tplc="43E2C456">
      <w:numFmt w:val="bullet"/>
      <w:lvlText w:val="•"/>
      <w:lvlJc w:val="left"/>
      <w:pPr>
        <w:ind w:left="920" w:hanging="369"/>
      </w:pPr>
      <w:rPr>
        <w:rFonts w:hint="default"/>
      </w:rPr>
    </w:lvl>
    <w:lvl w:ilvl="3" w:tplc="8D8CB996">
      <w:numFmt w:val="bullet"/>
      <w:lvlText w:val="•"/>
      <w:lvlJc w:val="left"/>
      <w:pPr>
        <w:ind w:left="2088" w:hanging="369"/>
      </w:pPr>
      <w:rPr>
        <w:rFonts w:hint="default"/>
      </w:rPr>
    </w:lvl>
    <w:lvl w:ilvl="4" w:tplc="2FC8961E">
      <w:numFmt w:val="bullet"/>
      <w:lvlText w:val="•"/>
      <w:lvlJc w:val="left"/>
      <w:pPr>
        <w:ind w:left="3257" w:hanging="369"/>
      </w:pPr>
      <w:rPr>
        <w:rFonts w:hint="default"/>
      </w:rPr>
    </w:lvl>
    <w:lvl w:ilvl="5" w:tplc="6F7EC748">
      <w:numFmt w:val="bullet"/>
      <w:lvlText w:val="•"/>
      <w:lvlJc w:val="left"/>
      <w:pPr>
        <w:ind w:left="4425" w:hanging="369"/>
      </w:pPr>
      <w:rPr>
        <w:rFonts w:hint="default"/>
      </w:rPr>
    </w:lvl>
    <w:lvl w:ilvl="6" w:tplc="9A121580">
      <w:numFmt w:val="bullet"/>
      <w:lvlText w:val="•"/>
      <w:lvlJc w:val="left"/>
      <w:pPr>
        <w:ind w:left="5594" w:hanging="369"/>
      </w:pPr>
      <w:rPr>
        <w:rFonts w:hint="default"/>
      </w:rPr>
    </w:lvl>
    <w:lvl w:ilvl="7" w:tplc="57EA2446">
      <w:numFmt w:val="bullet"/>
      <w:lvlText w:val="•"/>
      <w:lvlJc w:val="left"/>
      <w:pPr>
        <w:ind w:left="6763" w:hanging="369"/>
      </w:pPr>
      <w:rPr>
        <w:rFonts w:hint="default"/>
      </w:rPr>
    </w:lvl>
    <w:lvl w:ilvl="8" w:tplc="E732E7D8">
      <w:numFmt w:val="bullet"/>
      <w:lvlText w:val="•"/>
      <w:lvlJc w:val="left"/>
      <w:pPr>
        <w:ind w:left="7931" w:hanging="369"/>
      </w:pPr>
      <w:rPr>
        <w:rFonts w:hint="default"/>
      </w:rPr>
    </w:lvl>
  </w:abstractNum>
  <w:abstractNum w:abstractNumId="3">
    <w:nsid w:val="3670350F"/>
    <w:multiLevelType w:val="hybridMultilevel"/>
    <w:tmpl w:val="4290EA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A52921"/>
    <w:multiLevelType w:val="hybridMultilevel"/>
    <w:tmpl w:val="16D8A580"/>
    <w:lvl w:ilvl="0" w:tplc="17CC6778">
      <w:start w:val="2"/>
      <w:numFmt w:val="decimal"/>
      <w:lvlText w:val="%1."/>
      <w:lvlJc w:val="left"/>
      <w:pPr>
        <w:ind w:left="509" w:hanging="362"/>
      </w:pPr>
      <w:rPr>
        <w:rFonts w:ascii="Times New Roman" w:eastAsia="Times New Roman" w:hAnsi="Times New Roman" w:cs="Times New Roman" w:hint="default"/>
        <w:color w:val="3B3B3D"/>
        <w:w w:val="75"/>
        <w:sz w:val="21"/>
        <w:szCs w:val="21"/>
      </w:rPr>
    </w:lvl>
    <w:lvl w:ilvl="1" w:tplc="E5A80368">
      <w:numFmt w:val="bullet"/>
      <w:lvlText w:val="•"/>
      <w:lvlJc w:val="left"/>
      <w:pPr>
        <w:ind w:left="1476" w:hanging="362"/>
      </w:pPr>
      <w:rPr>
        <w:rFonts w:hint="default"/>
      </w:rPr>
    </w:lvl>
    <w:lvl w:ilvl="2" w:tplc="EF7E4918">
      <w:numFmt w:val="bullet"/>
      <w:lvlText w:val="•"/>
      <w:lvlJc w:val="left"/>
      <w:pPr>
        <w:ind w:left="2453" w:hanging="362"/>
      </w:pPr>
      <w:rPr>
        <w:rFonts w:hint="default"/>
      </w:rPr>
    </w:lvl>
    <w:lvl w:ilvl="3" w:tplc="792CFB68">
      <w:numFmt w:val="bullet"/>
      <w:lvlText w:val="•"/>
      <w:lvlJc w:val="left"/>
      <w:pPr>
        <w:ind w:left="3430" w:hanging="362"/>
      </w:pPr>
      <w:rPr>
        <w:rFonts w:hint="default"/>
      </w:rPr>
    </w:lvl>
    <w:lvl w:ilvl="4" w:tplc="636237C0">
      <w:numFmt w:val="bullet"/>
      <w:lvlText w:val="•"/>
      <w:lvlJc w:val="left"/>
      <w:pPr>
        <w:ind w:left="4407" w:hanging="362"/>
      </w:pPr>
      <w:rPr>
        <w:rFonts w:hint="default"/>
      </w:rPr>
    </w:lvl>
    <w:lvl w:ilvl="5" w:tplc="15AA7118">
      <w:numFmt w:val="bullet"/>
      <w:lvlText w:val="•"/>
      <w:lvlJc w:val="left"/>
      <w:pPr>
        <w:ind w:left="5384" w:hanging="362"/>
      </w:pPr>
      <w:rPr>
        <w:rFonts w:hint="default"/>
      </w:rPr>
    </w:lvl>
    <w:lvl w:ilvl="6" w:tplc="4A12FE7E">
      <w:numFmt w:val="bullet"/>
      <w:lvlText w:val="•"/>
      <w:lvlJc w:val="left"/>
      <w:pPr>
        <w:ind w:left="6361" w:hanging="362"/>
      </w:pPr>
      <w:rPr>
        <w:rFonts w:hint="default"/>
      </w:rPr>
    </w:lvl>
    <w:lvl w:ilvl="7" w:tplc="E9E82814">
      <w:numFmt w:val="bullet"/>
      <w:lvlText w:val="•"/>
      <w:lvlJc w:val="left"/>
      <w:pPr>
        <w:ind w:left="7338" w:hanging="362"/>
      </w:pPr>
      <w:rPr>
        <w:rFonts w:hint="default"/>
      </w:rPr>
    </w:lvl>
    <w:lvl w:ilvl="8" w:tplc="CA9E97F6">
      <w:numFmt w:val="bullet"/>
      <w:lvlText w:val="•"/>
      <w:lvlJc w:val="left"/>
      <w:pPr>
        <w:ind w:left="8315" w:hanging="362"/>
      </w:pPr>
      <w:rPr>
        <w:rFonts w:hint="default"/>
      </w:rPr>
    </w:lvl>
  </w:abstractNum>
  <w:abstractNum w:abstractNumId="5">
    <w:nsid w:val="4C406CD5"/>
    <w:multiLevelType w:val="hybridMultilevel"/>
    <w:tmpl w:val="10EA2FEE"/>
    <w:lvl w:ilvl="0" w:tplc="043E2FDA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2731E7"/>
    <w:multiLevelType w:val="hybridMultilevel"/>
    <w:tmpl w:val="5ADE5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03783E"/>
    <w:multiLevelType w:val="hybridMultilevel"/>
    <w:tmpl w:val="CCB86740"/>
    <w:lvl w:ilvl="0" w:tplc="7486D750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4F79AF"/>
    <w:multiLevelType w:val="hybridMultilevel"/>
    <w:tmpl w:val="117E5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D60CF4"/>
    <w:multiLevelType w:val="hybridMultilevel"/>
    <w:tmpl w:val="E59AF2AE"/>
    <w:lvl w:ilvl="0" w:tplc="DC64A7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E14C60"/>
    <w:multiLevelType w:val="hybridMultilevel"/>
    <w:tmpl w:val="7946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10"/>
  </w:num>
  <w:num w:numId="6">
    <w:abstractNumId w:val="5"/>
  </w:num>
  <w:num w:numId="7">
    <w:abstractNumId w:val="8"/>
  </w:num>
  <w:num w:numId="8">
    <w:abstractNumId w:val="7"/>
  </w:num>
  <w:num w:numId="9">
    <w:abstractNumId w:val="6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7A0MTc1MzM0MjJS0lEKTi0uzszPAykwqgUAd9TB7SwAAAA="/>
  </w:docVars>
  <w:rsids>
    <w:rsidRoot w:val="00360B64"/>
    <w:rsid w:val="000E51B1"/>
    <w:rsid w:val="001063D5"/>
    <w:rsid w:val="001B287E"/>
    <w:rsid w:val="002206D5"/>
    <w:rsid w:val="002318FB"/>
    <w:rsid w:val="002A391E"/>
    <w:rsid w:val="002D2824"/>
    <w:rsid w:val="003132EA"/>
    <w:rsid w:val="00360B64"/>
    <w:rsid w:val="004A31FC"/>
    <w:rsid w:val="004F3E3B"/>
    <w:rsid w:val="00551062"/>
    <w:rsid w:val="005709B5"/>
    <w:rsid w:val="005A248D"/>
    <w:rsid w:val="006A6CA6"/>
    <w:rsid w:val="00785553"/>
    <w:rsid w:val="007C0D7B"/>
    <w:rsid w:val="009E17FE"/>
    <w:rsid w:val="00A0518B"/>
    <w:rsid w:val="00A65997"/>
    <w:rsid w:val="00AF0558"/>
    <w:rsid w:val="00BD2AC5"/>
    <w:rsid w:val="00C62547"/>
    <w:rsid w:val="00D205E4"/>
    <w:rsid w:val="00DA3810"/>
    <w:rsid w:val="00E55204"/>
    <w:rsid w:val="00F6294C"/>
    <w:rsid w:val="00FD1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E14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5553"/>
  </w:style>
  <w:style w:type="paragraph" w:styleId="Heading1">
    <w:name w:val="heading 1"/>
    <w:basedOn w:val="Normal"/>
    <w:next w:val="Normal"/>
    <w:link w:val="Heading1Char"/>
    <w:uiPriority w:val="1"/>
    <w:qFormat/>
    <w:rsid w:val="007855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78555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5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5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785553"/>
  </w:style>
  <w:style w:type="paragraph" w:styleId="FootnoteText">
    <w:name w:val="footnote text"/>
    <w:basedOn w:val="Normal"/>
    <w:link w:val="FootnoteTextChar"/>
    <w:uiPriority w:val="99"/>
    <w:semiHidden/>
    <w:unhideWhenUsed/>
    <w:rsid w:val="00C6254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25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254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629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294C"/>
  </w:style>
  <w:style w:type="paragraph" w:styleId="Footer">
    <w:name w:val="footer"/>
    <w:basedOn w:val="Normal"/>
    <w:link w:val="FooterChar"/>
    <w:uiPriority w:val="99"/>
    <w:unhideWhenUsed/>
    <w:rsid w:val="00F629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94C"/>
  </w:style>
  <w:style w:type="paragraph" w:styleId="BodyText">
    <w:name w:val="Body Text"/>
    <w:basedOn w:val="Normal"/>
    <w:link w:val="BodyTextChar"/>
    <w:uiPriority w:val="1"/>
    <w:qFormat/>
    <w:rsid w:val="00D205E4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205E4"/>
    <w:rPr>
      <w:rFonts w:ascii="Times New Roman" w:eastAsia="Times New Roman" w:hAnsi="Times New Roman" w:cs="Times New Roman"/>
      <w:sz w:val="21"/>
      <w:szCs w:val="21"/>
    </w:rPr>
  </w:style>
  <w:style w:type="paragraph" w:styleId="ListParagraph">
    <w:name w:val="List Paragraph"/>
    <w:basedOn w:val="Normal"/>
    <w:uiPriority w:val="1"/>
    <w:qFormat/>
    <w:rsid w:val="00D205E4"/>
    <w:pPr>
      <w:widowControl w:val="0"/>
      <w:autoSpaceDE w:val="0"/>
      <w:autoSpaceDN w:val="0"/>
      <w:spacing w:before="15"/>
      <w:ind w:left="512" w:right="648" w:hanging="364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D205E4"/>
    <w:pPr>
      <w:widowControl w:val="0"/>
      <w:autoSpaceDE w:val="0"/>
      <w:autoSpaceDN w:val="0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B287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5553"/>
  </w:style>
  <w:style w:type="paragraph" w:styleId="Heading1">
    <w:name w:val="heading 1"/>
    <w:basedOn w:val="Normal"/>
    <w:next w:val="Normal"/>
    <w:link w:val="Heading1Char"/>
    <w:uiPriority w:val="1"/>
    <w:qFormat/>
    <w:rsid w:val="007855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78555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5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5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785553"/>
  </w:style>
  <w:style w:type="paragraph" w:styleId="FootnoteText">
    <w:name w:val="footnote text"/>
    <w:basedOn w:val="Normal"/>
    <w:link w:val="FootnoteTextChar"/>
    <w:uiPriority w:val="99"/>
    <w:semiHidden/>
    <w:unhideWhenUsed/>
    <w:rsid w:val="00C6254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25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254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629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294C"/>
  </w:style>
  <w:style w:type="paragraph" w:styleId="Footer">
    <w:name w:val="footer"/>
    <w:basedOn w:val="Normal"/>
    <w:link w:val="FooterChar"/>
    <w:uiPriority w:val="99"/>
    <w:unhideWhenUsed/>
    <w:rsid w:val="00F629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94C"/>
  </w:style>
  <w:style w:type="paragraph" w:styleId="BodyText">
    <w:name w:val="Body Text"/>
    <w:basedOn w:val="Normal"/>
    <w:link w:val="BodyTextChar"/>
    <w:uiPriority w:val="1"/>
    <w:qFormat/>
    <w:rsid w:val="00D205E4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205E4"/>
    <w:rPr>
      <w:rFonts w:ascii="Times New Roman" w:eastAsia="Times New Roman" w:hAnsi="Times New Roman" w:cs="Times New Roman"/>
      <w:sz w:val="21"/>
      <w:szCs w:val="21"/>
    </w:rPr>
  </w:style>
  <w:style w:type="paragraph" w:styleId="ListParagraph">
    <w:name w:val="List Paragraph"/>
    <w:basedOn w:val="Normal"/>
    <w:uiPriority w:val="1"/>
    <w:qFormat/>
    <w:rsid w:val="00D205E4"/>
    <w:pPr>
      <w:widowControl w:val="0"/>
      <w:autoSpaceDE w:val="0"/>
      <w:autoSpaceDN w:val="0"/>
      <w:spacing w:before="15"/>
      <w:ind w:left="512" w:right="648" w:hanging="364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D205E4"/>
    <w:pPr>
      <w:widowControl w:val="0"/>
      <w:autoSpaceDE w:val="0"/>
      <w:autoSpaceDN w:val="0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B28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info@acjsfb.r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C299DFA-8D4F-4292-B4B8-5661E270D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853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la Iovu</dc:creator>
  <cp:lastModifiedBy>user</cp:lastModifiedBy>
  <cp:revision>7</cp:revision>
  <cp:lastPrinted>2022-09-06T13:45:00Z</cp:lastPrinted>
  <dcterms:created xsi:type="dcterms:W3CDTF">2019-10-21T08:27:00Z</dcterms:created>
  <dcterms:modified xsi:type="dcterms:W3CDTF">2026-01-20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047109e-9ae6-4142-82aa-c8a352243e51</vt:lpwstr>
  </property>
  <property fmtid="{D5CDD505-2E9C-101B-9397-08002B2CF9AE}" pid="3" name="CLASSIFICATION">
    <vt:lpwstr>PUBLIC</vt:lpwstr>
  </property>
  <property fmtid="{D5CDD505-2E9C-101B-9397-08002B2CF9AE}" pid="4" name="ClassificationContentMarkingFooterShapeIds">
    <vt:lpwstr>3,4,5</vt:lpwstr>
  </property>
  <property fmtid="{D5CDD505-2E9C-101B-9397-08002B2CF9AE}" pid="5" name="ClassificationContentMarkingFooterFontProps">
    <vt:lpwstr>#000000,10,Calibri</vt:lpwstr>
  </property>
  <property fmtid="{D5CDD505-2E9C-101B-9397-08002B2CF9AE}" pid="6" name="ClassificationContentMarkingFooterText">
    <vt:lpwstr>&lt;PUBLIC&gt;</vt:lpwstr>
  </property>
  <property fmtid="{D5CDD505-2E9C-101B-9397-08002B2CF9AE}" pid="7" name="MSIP_Label_93acfbf5-9066-4b8a-9248-c3f7ccae845a_Enabled">
    <vt:lpwstr>true</vt:lpwstr>
  </property>
  <property fmtid="{D5CDD505-2E9C-101B-9397-08002B2CF9AE}" pid="8" name="MSIP_Label_93acfbf5-9066-4b8a-9248-c3f7ccae845a_SetDate">
    <vt:lpwstr>2022-09-06T13:44:45Z</vt:lpwstr>
  </property>
  <property fmtid="{D5CDD505-2E9C-101B-9397-08002B2CF9AE}" pid="9" name="MSIP_Label_93acfbf5-9066-4b8a-9248-c3f7ccae845a_Method">
    <vt:lpwstr>Privileged</vt:lpwstr>
  </property>
  <property fmtid="{D5CDD505-2E9C-101B-9397-08002B2CF9AE}" pid="10" name="MSIP_Label_93acfbf5-9066-4b8a-9248-c3f7ccae845a_Name">
    <vt:lpwstr>Public</vt:lpwstr>
  </property>
  <property fmtid="{D5CDD505-2E9C-101B-9397-08002B2CF9AE}" pid="11" name="MSIP_Label_93acfbf5-9066-4b8a-9248-c3f7ccae845a_SiteId">
    <vt:lpwstr>4f9d6e37-4681-429c-a7f2-ba1c1c78c1e0</vt:lpwstr>
  </property>
  <property fmtid="{D5CDD505-2E9C-101B-9397-08002B2CF9AE}" pid="12" name="MSIP_Label_93acfbf5-9066-4b8a-9248-c3f7ccae845a_ActionId">
    <vt:lpwstr>64e9e927-1d0b-41c3-87d4-e0c80b5c01f5</vt:lpwstr>
  </property>
  <property fmtid="{D5CDD505-2E9C-101B-9397-08002B2CF9AE}" pid="13" name="MSIP_Label_93acfbf5-9066-4b8a-9248-c3f7ccae845a_ContentBits">
    <vt:lpwstr>2</vt:lpwstr>
  </property>
</Properties>
</file>